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8F4" w:rsidRPr="00C4699E" w:rsidRDefault="00CB6CB4">
      <w:pPr>
        <w:rPr>
          <w:b/>
        </w:rPr>
      </w:pPr>
      <w:r w:rsidRPr="00C4699E">
        <w:rPr>
          <w:b/>
        </w:rPr>
        <w:t>Q1 W AP to simulate the MFT memory management techniques</w:t>
      </w:r>
    </w:p>
    <w:p w:rsidR="008138F4" w:rsidRDefault="00CB6CB4">
      <w:r>
        <w:t>#include&lt;</w:t>
      </w:r>
      <w:proofErr w:type="spellStart"/>
      <w:r>
        <w:t>stdio.h</w:t>
      </w:r>
      <w:proofErr w:type="spellEnd"/>
      <w:r>
        <w:t xml:space="preserve">&gt; </w:t>
      </w:r>
    </w:p>
    <w:p w:rsidR="008138F4" w:rsidRDefault="00CB6CB4">
      <w:proofErr w:type="gramStart"/>
      <w:r>
        <w:t>main(</w:t>
      </w:r>
      <w:proofErr w:type="gramEnd"/>
      <w:r>
        <w:t>)</w:t>
      </w:r>
    </w:p>
    <w:p w:rsidR="008138F4" w:rsidRDefault="00CB6CB4">
      <w:r>
        <w:t xml:space="preserve"> {</w:t>
      </w:r>
    </w:p>
    <w:p w:rsidR="008138F4" w:rsidRDefault="00CB6CB4"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s</w:t>
      </w:r>
      <w:proofErr w:type="spellEnd"/>
      <w:r>
        <w:t xml:space="preserve">, </w:t>
      </w:r>
      <w:proofErr w:type="spellStart"/>
      <w:r>
        <w:t>bs</w:t>
      </w:r>
      <w:proofErr w:type="spellEnd"/>
      <w:r>
        <w:t xml:space="preserve">, nob, </w:t>
      </w:r>
      <w:proofErr w:type="spellStart"/>
      <w:proofErr w:type="gramStart"/>
      <w:r>
        <w:t>ef,n</w:t>
      </w:r>
      <w:proofErr w:type="spellEnd"/>
      <w:proofErr w:type="gramEnd"/>
      <w:r>
        <w:t xml:space="preserve">, </w:t>
      </w:r>
      <w:proofErr w:type="spellStart"/>
      <w:r>
        <w:t>mp</w:t>
      </w:r>
      <w:proofErr w:type="spellEnd"/>
      <w:r>
        <w:t>[10],</w:t>
      </w:r>
      <w:proofErr w:type="spellStart"/>
      <w:r>
        <w:t>tif</w:t>
      </w:r>
      <w:proofErr w:type="spellEnd"/>
      <w:r>
        <w:t xml:space="preserve">=0; </w:t>
      </w:r>
    </w:p>
    <w:p w:rsidR="008138F4" w:rsidRDefault="00CB6CB4"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,</w:t>
      </w:r>
      <w:r w:rsidR="00703175">
        <w:t xml:space="preserve"> </w:t>
      </w:r>
      <w:r>
        <w:t>p=0;</w:t>
      </w:r>
    </w:p>
    <w:p w:rsidR="008138F4" w:rsidRDefault="00CB6CB4">
      <w:proofErr w:type="spellStart"/>
      <w:proofErr w:type="gramStart"/>
      <w:r>
        <w:t>clrscr</w:t>
      </w:r>
      <w:proofErr w:type="spellEnd"/>
      <w:r>
        <w:t>(</w:t>
      </w:r>
      <w:proofErr w:type="gramEnd"/>
      <w:r>
        <w:t xml:space="preserve">);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the total memory available (in Bytes) -- "); 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ms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the block size (in Bytes) -- "); </w:t>
      </w:r>
    </w:p>
    <w:p w:rsidR="008138F4" w:rsidRDefault="00CB6CB4"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</w:t>
      </w:r>
      <w:proofErr w:type="spellStart"/>
      <w:r>
        <w:t>bs</w:t>
      </w:r>
      <w:proofErr w:type="spellEnd"/>
      <w:r>
        <w:t>);</w:t>
      </w:r>
    </w:p>
    <w:p w:rsidR="008138F4" w:rsidRDefault="00CB6CB4">
      <w:r>
        <w:t xml:space="preserve"> nob=</w:t>
      </w:r>
      <w:proofErr w:type="spellStart"/>
      <w:r>
        <w:t>ms</w:t>
      </w:r>
      <w:proofErr w:type="spellEnd"/>
      <w:r>
        <w:t>/</w:t>
      </w:r>
      <w:proofErr w:type="spellStart"/>
      <w:r>
        <w:t>bs</w:t>
      </w:r>
      <w:proofErr w:type="spellEnd"/>
      <w:r>
        <w:t xml:space="preserve">; </w:t>
      </w:r>
      <w:proofErr w:type="spellStart"/>
      <w:r>
        <w:t>ef</w:t>
      </w:r>
      <w:proofErr w:type="spellEnd"/>
      <w:r>
        <w:t>=</w:t>
      </w:r>
      <w:proofErr w:type="spellStart"/>
      <w:r>
        <w:t>ms</w:t>
      </w:r>
      <w:proofErr w:type="spellEnd"/>
      <w:r>
        <w:t xml:space="preserve"> - nob*</w:t>
      </w:r>
      <w:proofErr w:type="spellStart"/>
      <w:r>
        <w:t>bs</w:t>
      </w:r>
      <w:proofErr w:type="spellEnd"/>
      <w:r>
        <w:t xml:space="preserve">;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number of processes -- "); </w:t>
      </w:r>
    </w:p>
    <w:p w:rsidR="008138F4" w:rsidRDefault="00CB6CB4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:rsidR="008138F4" w:rsidRDefault="00CB6CB4">
      <w:r>
        <w:t xml:space="preserve">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 xml:space="preserve">++) </w:t>
      </w:r>
    </w:p>
    <w:p w:rsidR="008138F4" w:rsidRDefault="00CB6CB4">
      <w:r>
        <w:t xml:space="preserve">{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memory required for process %d (in Bytes)-- ",i+1);</w:t>
      </w:r>
    </w:p>
    <w:p w:rsidR="008138F4" w:rsidRDefault="00CB6CB4">
      <w:r>
        <w:t xml:space="preserve"> </w:t>
      </w:r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mp</w:t>
      </w:r>
      <w:proofErr w:type="spellEnd"/>
      <w:r>
        <w:t>[</w:t>
      </w:r>
      <w:proofErr w:type="spellStart"/>
      <w:r>
        <w:t>i</w:t>
      </w:r>
      <w:proofErr w:type="spellEnd"/>
      <w:r>
        <w:t xml:space="preserve">]); </w:t>
      </w:r>
    </w:p>
    <w:p w:rsidR="008138F4" w:rsidRDefault="00CB6CB4">
      <w:r>
        <w:t>}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No</w:t>
      </w:r>
      <w:proofErr w:type="spellEnd"/>
      <w:r>
        <w:t>. of Blocks available in memory -- %</w:t>
      </w:r>
      <w:proofErr w:type="spellStart"/>
      <w:r>
        <w:t>d</w:t>
      </w:r>
      <w:proofErr w:type="gramStart"/>
      <w:r>
        <w:t>",nob</w:t>
      </w:r>
      <w:proofErr w:type="spellEnd"/>
      <w:proofErr w:type="gramEnd"/>
      <w:r>
        <w:t xml:space="preserve">);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</w:t>
      </w:r>
      <w:proofErr w:type="spellStart"/>
      <w:r>
        <w:t>nPROCESS</w:t>
      </w:r>
      <w:proofErr w:type="spellEnd"/>
      <w:r>
        <w:t>\</w:t>
      </w:r>
      <w:proofErr w:type="spellStart"/>
      <w:r>
        <w:t>tMEMORY</w:t>
      </w:r>
      <w:proofErr w:type="spellEnd"/>
      <w:r>
        <w:t xml:space="preserve"> REQUIRED\t ALLOCATED\</w:t>
      </w:r>
      <w:proofErr w:type="spellStart"/>
      <w:r>
        <w:t>tINTERNAL</w:t>
      </w:r>
      <w:proofErr w:type="spellEnd"/>
      <w:r>
        <w:t xml:space="preserve"> FRAGMENTATION"); </w:t>
      </w:r>
    </w:p>
    <w:p w:rsidR="008138F4" w:rsidRDefault="00CB6CB4">
      <w:proofErr w:type="gramStart"/>
      <w:r>
        <w:t>for(</w:t>
      </w:r>
      <w:proofErr w:type="spellStart"/>
      <w:proofErr w:type="gramEnd"/>
      <w:r>
        <w:t>i</w:t>
      </w:r>
      <w:proofErr w:type="spellEnd"/>
      <w:r>
        <w:t>=0;i&lt;n &amp;&amp; p&lt;</w:t>
      </w:r>
      <w:proofErr w:type="spellStart"/>
      <w:r>
        <w:t>nob;i</w:t>
      </w:r>
      <w:proofErr w:type="spellEnd"/>
      <w:r>
        <w:t xml:space="preserve">++) </w:t>
      </w:r>
    </w:p>
    <w:p w:rsidR="008138F4" w:rsidRDefault="00CB6CB4">
      <w:r>
        <w:t xml:space="preserve">{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%d\t\t%d",i+1,mp[</w:t>
      </w:r>
      <w:proofErr w:type="spellStart"/>
      <w:r>
        <w:t>i</w:t>
      </w:r>
      <w:proofErr w:type="spellEnd"/>
      <w:r>
        <w:t>]); if(</w:t>
      </w:r>
      <w:proofErr w:type="spellStart"/>
      <w:r>
        <w:t>mp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bs</w:t>
      </w:r>
      <w:proofErr w:type="spellEnd"/>
      <w:r>
        <w:t xml:space="preserve">) </w:t>
      </w:r>
    </w:p>
    <w:p w:rsidR="008138F4" w:rsidRDefault="00CB6CB4">
      <w:proofErr w:type="spellStart"/>
      <w:r>
        <w:lastRenderedPageBreak/>
        <w:t>printf</w:t>
      </w:r>
      <w:proofErr w:type="spellEnd"/>
      <w:r>
        <w:t>("\t\</w:t>
      </w:r>
      <w:proofErr w:type="spellStart"/>
      <w:r>
        <w:t>tNO</w:t>
      </w:r>
      <w:proofErr w:type="spellEnd"/>
      <w:r>
        <w:t xml:space="preserve">\t\t---"); </w:t>
      </w:r>
    </w:p>
    <w:p w:rsidR="008138F4" w:rsidRDefault="00CB6CB4">
      <w:r>
        <w:t xml:space="preserve">else </w:t>
      </w:r>
    </w:p>
    <w:p w:rsidR="008138F4" w:rsidRDefault="00CB6CB4">
      <w:proofErr w:type="gramStart"/>
      <w:r>
        <w:t xml:space="preserve">{ </w:t>
      </w:r>
      <w:proofErr w:type="spellStart"/>
      <w:r>
        <w:t>printf</w:t>
      </w:r>
      <w:proofErr w:type="spellEnd"/>
      <w:proofErr w:type="gramEnd"/>
      <w:r>
        <w:t>("\t\</w:t>
      </w:r>
      <w:proofErr w:type="spellStart"/>
      <w:r>
        <w:t>tYES</w:t>
      </w:r>
      <w:proofErr w:type="spellEnd"/>
      <w:r>
        <w:t>\</w:t>
      </w:r>
      <w:proofErr w:type="spellStart"/>
      <w:r>
        <w:t>t%d</w:t>
      </w:r>
      <w:proofErr w:type="spellEnd"/>
      <w:r>
        <w:t>",</w:t>
      </w:r>
      <w:proofErr w:type="spellStart"/>
      <w:r>
        <w:t>bs-mp</w:t>
      </w:r>
      <w:proofErr w:type="spellEnd"/>
      <w:r>
        <w:t>[</w:t>
      </w:r>
      <w:proofErr w:type="spellStart"/>
      <w:r>
        <w:t>i</w:t>
      </w:r>
      <w:proofErr w:type="spellEnd"/>
      <w:r>
        <w:t xml:space="preserve">]); </w:t>
      </w:r>
    </w:p>
    <w:p w:rsidR="008138F4" w:rsidRDefault="00CB6CB4">
      <w:proofErr w:type="spellStart"/>
      <w:r>
        <w:t>tif</w:t>
      </w:r>
      <w:proofErr w:type="spellEnd"/>
      <w:r>
        <w:t xml:space="preserve"> = </w:t>
      </w:r>
      <w:proofErr w:type="spellStart"/>
      <w:r>
        <w:t>tif</w:t>
      </w:r>
      <w:proofErr w:type="spellEnd"/>
      <w:r>
        <w:t xml:space="preserve"> + </w:t>
      </w:r>
      <w:proofErr w:type="spellStart"/>
      <w:r>
        <w:t>bs-mp</w:t>
      </w:r>
      <w:proofErr w:type="spellEnd"/>
      <w:r>
        <w:t>[</w:t>
      </w:r>
      <w:proofErr w:type="spellStart"/>
      <w:r>
        <w:t>i</w:t>
      </w:r>
      <w:proofErr w:type="spellEnd"/>
      <w:r>
        <w:t xml:space="preserve">]; </w:t>
      </w:r>
    </w:p>
    <w:p w:rsidR="008138F4" w:rsidRDefault="00CB6CB4">
      <w:r>
        <w:t xml:space="preserve">p++; </w:t>
      </w:r>
    </w:p>
    <w:p w:rsidR="008138F4" w:rsidRDefault="00CB6CB4">
      <w:r>
        <w:t>}</w:t>
      </w:r>
    </w:p>
    <w:p w:rsidR="008138F4" w:rsidRDefault="00CB6CB4">
      <w:r>
        <w:t xml:space="preserve"> }</w:t>
      </w:r>
    </w:p>
    <w:p w:rsidR="008138F4" w:rsidRDefault="00CB6CB4">
      <w:r>
        <w:t xml:space="preserve"> if(</w:t>
      </w:r>
      <w:proofErr w:type="spellStart"/>
      <w:r>
        <w:t>i</w:t>
      </w:r>
      <w:proofErr w:type="spellEnd"/>
      <w:r>
        <w:t>&lt;n)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Memory</w:t>
      </w:r>
      <w:proofErr w:type="spellEnd"/>
      <w:r>
        <w:t xml:space="preserve"> is Full, Remaining Processes cannot be </w:t>
      </w:r>
      <w:proofErr w:type="spellStart"/>
      <w:r>
        <w:t>accomodated</w:t>
      </w:r>
      <w:proofErr w:type="spellEnd"/>
      <w:r>
        <w:t>");</w:t>
      </w:r>
    </w:p>
    <w:p w:rsidR="008138F4" w:rsidRDefault="00CB6CB4">
      <w:r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</w:t>
      </w:r>
      <w:proofErr w:type="spellStart"/>
      <w:r>
        <w:t>nTotal</w:t>
      </w:r>
      <w:proofErr w:type="spellEnd"/>
      <w:r>
        <w:t xml:space="preserve"> Internal Fragmentation is %d",</w:t>
      </w:r>
      <w:proofErr w:type="spellStart"/>
      <w:r>
        <w:t>tif</w:t>
      </w:r>
      <w:proofErr w:type="spellEnd"/>
      <w:r>
        <w:t xml:space="preserve">);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otal</w:t>
      </w:r>
      <w:proofErr w:type="spellEnd"/>
      <w:r>
        <w:t xml:space="preserve"> External Fragmentation is %d",</w:t>
      </w:r>
      <w:proofErr w:type="spellStart"/>
      <w:r>
        <w:t>ef</w:t>
      </w:r>
      <w:proofErr w:type="spellEnd"/>
      <w:r>
        <w:t xml:space="preserve">); </w:t>
      </w:r>
    </w:p>
    <w:p w:rsidR="008138F4" w:rsidRDefault="00CB6CB4">
      <w:r>
        <w:t>}</w:t>
      </w:r>
    </w:p>
    <w:p w:rsidR="008138F4" w:rsidRDefault="00CB6CB4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INPUT </w:t>
      </w:r>
    </w:p>
    <w:p w:rsidR="008138F4" w:rsidRDefault="00CB6CB4">
      <w:r>
        <w:t xml:space="preserve">Enter the total memory available (in Bytes) -- 1000 </w:t>
      </w:r>
    </w:p>
    <w:p w:rsidR="008138F4" w:rsidRDefault="00CB6CB4">
      <w:r>
        <w:t xml:space="preserve">Enter the block size (in </w:t>
      </w:r>
      <w:proofErr w:type="gramStart"/>
      <w:r>
        <w:t>Bytes)--</w:t>
      </w:r>
      <w:proofErr w:type="gramEnd"/>
      <w:r>
        <w:t xml:space="preserve"> 300 </w:t>
      </w:r>
    </w:p>
    <w:p w:rsidR="008138F4" w:rsidRDefault="00CB6CB4">
      <w:r>
        <w:t xml:space="preserve">Enter the number of processes – 5 </w:t>
      </w:r>
    </w:p>
    <w:p w:rsidR="008138F4" w:rsidRDefault="00CB6CB4">
      <w:r>
        <w:t xml:space="preserve">Enter memory required for process 1 (in Bytes) -- 275 </w:t>
      </w:r>
    </w:p>
    <w:p w:rsidR="008138F4" w:rsidRDefault="00CB6CB4">
      <w:r>
        <w:t>Enter memory required for process 2 (in Bytes) – 400</w:t>
      </w:r>
    </w:p>
    <w:p w:rsidR="008138F4" w:rsidRDefault="00CB6CB4">
      <w:r>
        <w:t xml:space="preserve"> Enter memory required for process 3 (in Bytes) – 290</w:t>
      </w:r>
    </w:p>
    <w:p w:rsidR="008138F4" w:rsidRDefault="00CB6CB4">
      <w:r>
        <w:t xml:space="preserve"> Enter memory required for process 4 (in Bytes) – 293</w:t>
      </w:r>
    </w:p>
    <w:p w:rsidR="008138F4" w:rsidRDefault="00CB6CB4">
      <w:r>
        <w:t xml:space="preserve"> Enter memory required for process 5 (in Bytes) -- 100 </w:t>
      </w:r>
    </w:p>
    <w:p w:rsidR="008138F4" w:rsidRDefault="00CB6CB4">
      <w:r>
        <w:t xml:space="preserve">No. of Blocks available in memory -- 3 </w:t>
      </w:r>
    </w:p>
    <w:p w:rsidR="008138F4" w:rsidRDefault="008138F4">
      <w:pPr>
        <w:rPr>
          <w:b/>
          <w:bCs/>
          <w:i/>
          <w:iCs/>
        </w:rPr>
      </w:pPr>
    </w:p>
    <w:p w:rsidR="008138F4" w:rsidRDefault="008138F4">
      <w:pPr>
        <w:rPr>
          <w:b/>
          <w:bCs/>
          <w:i/>
          <w:iCs/>
        </w:rPr>
      </w:pPr>
    </w:p>
    <w:p w:rsidR="008138F4" w:rsidRDefault="008138F4">
      <w:pPr>
        <w:rPr>
          <w:b/>
          <w:bCs/>
          <w:i/>
          <w:iCs/>
        </w:rPr>
      </w:pPr>
    </w:p>
    <w:p w:rsidR="008138F4" w:rsidRDefault="00CB6CB4"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OUTPUT</w:t>
      </w:r>
    </w:p>
    <w:p w:rsidR="008138F4" w:rsidRDefault="00CB6CB4">
      <w:r>
        <w:rPr>
          <w:b/>
          <w:bCs/>
          <w:i/>
          <w:iCs/>
        </w:rPr>
        <w:t xml:space="preserve"> </w:t>
      </w:r>
      <w:r>
        <w:t xml:space="preserve">PROCESS     MEMORY REQUIRED    ALLOCATED    INTERNAL FRAGMENTATION </w:t>
      </w:r>
    </w:p>
    <w:p w:rsidR="008138F4" w:rsidRDefault="00CB6CB4">
      <w:r>
        <w:t xml:space="preserve">1                       275                                             YES                              25   </w:t>
      </w:r>
    </w:p>
    <w:p w:rsidR="008138F4" w:rsidRDefault="00CB6CB4">
      <w:r>
        <w:t>2                       400                                               NO                              10</w:t>
      </w:r>
    </w:p>
    <w:p w:rsidR="008138F4" w:rsidRDefault="00CB6CB4">
      <w:r>
        <w:t>3                        290                                             YES                               …..</w:t>
      </w:r>
    </w:p>
    <w:p w:rsidR="008138F4" w:rsidRDefault="00CB6CB4">
      <w:r>
        <w:t>4                       293                                              YES                               7</w:t>
      </w:r>
    </w:p>
    <w:p w:rsidR="008138F4" w:rsidRDefault="008138F4"/>
    <w:p w:rsidR="008138F4" w:rsidRDefault="00CB6CB4">
      <w:r>
        <w:t xml:space="preserve">Memory is Full, Remaining Processes cannot be accommodated </w:t>
      </w:r>
    </w:p>
    <w:p w:rsidR="008138F4" w:rsidRDefault="00CB6CB4">
      <w:r>
        <w:t>Total Internal Fragmentation is 42</w:t>
      </w:r>
    </w:p>
    <w:p w:rsidR="008138F4" w:rsidRDefault="00CB6CB4">
      <w:r>
        <w:t xml:space="preserve"> Total External Fragmentation is 100</w:t>
      </w:r>
    </w:p>
    <w:p w:rsidR="008138F4" w:rsidRDefault="008138F4"/>
    <w:p w:rsidR="008138F4" w:rsidRPr="005475C5" w:rsidRDefault="005475C5">
      <w:pPr>
        <w:rPr>
          <w:b/>
        </w:rPr>
      </w:pPr>
      <w:r>
        <w:rPr>
          <w:b/>
        </w:rPr>
        <w:t xml:space="preserve"> Q2 W</w:t>
      </w:r>
      <w:r w:rsidR="00CB6CB4" w:rsidRPr="005475C5">
        <w:rPr>
          <w:b/>
        </w:rPr>
        <w:t>AP to simulate the MVT memory management techniques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include&lt;</w:t>
      </w:r>
      <w:proofErr w:type="spellStart"/>
      <w:r>
        <w:rPr>
          <w:rFonts w:ascii="Times New Roman" w:hAnsi="Times New Roman" w:cs="Times New Roman"/>
        </w:rPr>
        <w:t>stdio.h</w:t>
      </w:r>
      <w:proofErr w:type="spellEnd"/>
      <w:r>
        <w:rPr>
          <w:rFonts w:ascii="Times New Roman" w:hAnsi="Times New Roman" w:cs="Times New Roman"/>
        </w:rPr>
        <w:t>&gt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main(</w:t>
      </w:r>
      <w:proofErr w:type="gramEnd"/>
      <w:r>
        <w:rPr>
          <w:rFonts w:ascii="Times New Roman" w:hAnsi="Times New Roman" w:cs="Times New Roman"/>
        </w:rPr>
        <w:t>)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{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ms,mp</w:t>
      </w:r>
      <w:proofErr w:type="spellEnd"/>
      <w:proofErr w:type="gramEnd"/>
      <w:r>
        <w:rPr>
          <w:rFonts w:ascii="Times New Roman" w:hAnsi="Times New Roman" w:cs="Times New Roman"/>
        </w:rPr>
        <w:t>[10],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,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temp,n</w:t>
      </w:r>
      <w:proofErr w:type="spellEnd"/>
      <w:proofErr w:type="gramEnd"/>
      <w:r>
        <w:rPr>
          <w:rFonts w:ascii="Times New Roman" w:hAnsi="Times New Roman" w:cs="Times New Roman"/>
        </w:rPr>
        <w:t xml:space="preserve">=0; char </w:t>
      </w:r>
      <w:proofErr w:type="spellStart"/>
      <w:r>
        <w:rPr>
          <w:rFonts w:ascii="Times New Roman" w:hAnsi="Times New Roman" w:cs="Times New Roman"/>
        </w:rPr>
        <w:t>ch</w:t>
      </w:r>
      <w:proofErr w:type="spellEnd"/>
      <w:r>
        <w:rPr>
          <w:rFonts w:ascii="Times New Roman" w:hAnsi="Times New Roman" w:cs="Times New Roman"/>
        </w:rPr>
        <w:t xml:space="preserve"> = 'y'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clrsc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Enter</w:t>
      </w:r>
      <w:proofErr w:type="spellEnd"/>
      <w:r>
        <w:rPr>
          <w:rFonts w:ascii="Times New Roman" w:hAnsi="Times New Roman" w:cs="Times New Roman"/>
        </w:rPr>
        <w:t xml:space="preserve"> the total memory available (in Bytes)-- "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"%d</w:t>
      </w:r>
      <w:proofErr w:type="gramStart"/>
      <w:r>
        <w:rPr>
          <w:rFonts w:ascii="Times New Roman" w:hAnsi="Times New Roman" w:cs="Times New Roman"/>
        </w:rPr>
        <w:t>",&amp;</w:t>
      </w:r>
      <w:proofErr w:type="spellStart"/>
      <w:proofErr w:type="gramEnd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mp=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>; for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=</w:t>
      </w:r>
      <w:proofErr w:type="gramStart"/>
      <w:r>
        <w:rPr>
          <w:rFonts w:ascii="Times New Roman" w:hAnsi="Times New Roman" w:cs="Times New Roman"/>
        </w:rPr>
        <w:t>0;ch</w:t>
      </w:r>
      <w:proofErr w:type="gramEnd"/>
      <w:r>
        <w:rPr>
          <w:rFonts w:ascii="Times New Roman" w:hAnsi="Times New Roman" w:cs="Times New Roman"/>
        </w:rPr>
        <w:t>=='y';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++,n++)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{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Enter</w:t>
      </w:r>
      <w:proofErr w:type="spellEnd"/>
      <w:r>
        <w:rPr>
          <w:rFonts w:ascii="Times New Roman" w:hAnsi="Times New Roman" w:cs="Times New Roman"/>
        </w:rPr>
        <w:t xml:space="preserve"> memory required for process %d (in Bytes) -- ",i+1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"%d</w:t>
      </w:r>
      <w:proofErr w:type="gramStart"/>
      <w:r>
        <w:rPr>
          <w:rFonts w:ascii="Times New Roman" w:hAnsi="Times New Roman" w:cs="Times New Roman"/>
        </w:rPr>
        <w:t>",&amp;</w:t>
      </w:r>
      <w:proofErr w:type="spellStart"/>
      <w:proofErr w:type="gramEnd"/>
      <w:r>
        <w:rPr>
          <w:rFonts w:ascii="Times New Roman" w:hAnsi="Times New Roman" w:cs="Times New Roman"/>
        </w:rPr>
        <w:t>mp</w:t>
      </w:r>
      <w:proofErr w:type="spellEnd"/>
      <w:r>
        <w:rPr>
          <w:rFonts w:ascii="Times New Roman" w:hAnsi="Times New Roman" w:cs="Times New Roman"/>
        </w:rPr>
        <w:t>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]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(</w:t>
      </w:r>
      <w:proofErr w:type="spellStart"/>
      <w:r>
        <w:rPr>
          <w:rFonts w:ascii="Times New Roman" w:hAnsi="Times New Roman" w:cs="Times New Roman"/>
        </w:rPr>
        <w:t>mp</w:t>
      </w:r>
      <w:proofErr w:type="spellEnd"/>
      <w:r>
        <w:rPr>
          <w:rFonts w:ascii="Times New Roman" w:hAnsi="Times New Roman" w:cs="Times New Roman"/>
        </w:rPr>
        <w:t>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]&lt;=temp)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Memory</w:t>
      </w:r>
      <w:proofErr w:type="spellEnd"/>
      <w:r>
        <w:rPr>
          <w:rFonts w:ascii="Times New Roman" w:hAnsi="Times New Roman" w:cs="Times New Roman"/>
        </w:rPr>
        <w:t xml:space="preserve"> is allocated for Process %d ",i+1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temp = temp - </w:t>
      </w:r>
      <w:proofErr w:type="spellStart"/>
      <w:r>
        <w:rPr>
          <w:rFonts w:ascii="Times New Roman" w:hAnsi="Times New Roman" w:cs="Times New Roman"/>
        </w:rPr>
        <w:t>mp</w:t>
      </w:r>
      <w:proofErr w:type="spellEnd"/>
      <w:r>
        <w:rPr>
          <w:rFonts w:ascii="Times New Roman" w:hAnsi="Times New Roman" w:cs="Times New Roman"/>
        </w:rPr>
        <w:t>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]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}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lse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{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Memory</w:t>
      </w:r>
      <w:proofErr w:type="spellEnd"/>
      <w:r>
        <w:rPr>
          <w:rFonts w:ascii="Times New Roman" w:hAnsi="Times New Roman" w:cs="Times New Roman"/>
        </w:rPr>
        <w:t xml:space="preserve"> is Full"); break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Do</w:t>
      </w:r>
      <w:proofErr w:type="spellEnd"/>
      <w:r>
        <w:rPr>
          <w:rFonts w:ascii="Times New Roman" w:hAnsi="Times New Roman" w:cs="Times New Roman"/>
        </w:rPr>
        <w:t xml:space="preserve"> you want to continue(y/n) -- "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 %c", &amp;</w:t>
      </w:r>
      <w:proofErr w:type="spellStart"/>
      <w:r>
        <w:rPr>
          <w:rFonts w:ascii="Times New Roman" w:hAnsi="Times New Roman" w:cs="Times New Roman"/>
        </w:rPr>
        <w:t>ch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n\</w:t>
      </w:r>
      <w:proofErr w:type="spellStart"/>
      <w:r>
        <w:rPr>
          <w:rFonts w:ascii="Times New Roman" w:hAnsi="Times New Roman" w:cs="Times New Roman"/>
        </w:rPr>
        <w:t>nTotal</w:t>
      </w:r>
      <w:proofErr w:type="spellEnd"/>
      <w:r>
        <w:rPr>
          <w:rFonts w:ascii="Times New Roman" w:hAnsi="Times New Roman" w:cs="Times New Roman"/>
        </w:rPr>
        <w:t xml:space="preserve"> Memory Available -- %d", ms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n\n\</w:t>
      </w:r>
      <w:proofErr w:type="spellStart"/>
      <w:r>
        <w:rPr>
          <w:rFonts w:ascii="Times New Roman" w:hAnsi="Times New Roman" w:cs="Times New Roman"/>
        </w:rPr>
        <w:t>tPROCESS</w:t>
      </w:r>
      <w:proofErr w:type="spellEnd"/>
      <w:r>
        <w:rPr>
          <w:rFonts w:ascii="Times New Roman" w:hAnsi="Times New Roman" w:cs="Times New Roman"/>
        </w:rPr>
        <w:t xml:space="preserve">\t\t MEMORY ALLOCATED "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=</w:t>
      </w:r>
      <w:proofErr w:type="gramStart"/>
      <w:r>
        <w:rPr>
          <w:rFonts w:ascii="Times New Roman" w:hAnsi="Times New Roman" w:cs="Times New Roman"/>
        </w:rPr>
        <w:t>0;i</w:t>
      </w:r>
      <w:proofErr w:type="gramEnd"/>
      <w:r>
        <w:rPr>
          <w:rFonts w:ascii="Times New Roman" w:hAnsi="Times New Roman" w:cs="Times New Roman"/>
        </w:rPr>
        <w:t>&lt;</w:t>
      </w:r>
      <w:proofErr w:type="spellStart"/>
      <w:r>
        <w:rPr>
          <w:rFonts w:ascii="Times New Roman" w:hAnsi="Times New Roman" w:cs="Times New Roman"/>
        </w:rPr>
        <w:t>n;i</w:t>
      </w:r>
      <w:proofErr w:type="spellEnd"/>
      <w:r>
        <w:rPr>
          <w:rFonts w:ascii="Times New Roman" w:hAnsi="Times New Roman" w:cs="Times New Roman"/>
        </w:rPr>
        <w:t>++)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n \</w:t>
      </w:r>
      <w:proofErr w:type="spellStart"/>
      <w:r>
        <w:rPr>
          <w:rFonts w:ascii="Times New Roman" w:hAnsi="Times New Roman" w:cs="Times New Roman"/>
        </w:rPr>
        <w:t>t%d</w:t>
      </w:r>
      <w:proofErr w:type="spellEnd"/>
      <w:r>
        <w:rPr>
          <w:rFonts w:ascii="Times New Roman" w:hAnsi="Times New Roman" w:cs="Times New Roman"/>
        </w:rPr>
        <w:t>\t\t%d",i+1,mp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]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n\</w:t>
      </w:r>
      <w:proofErr w:type="spellStart"/>
      <w:r>
        <w:rPr>
          <w:rFonts w:ascii="Times New Roman" w:hAnsi="Times New Roman" w:cs="Times New Roman"/>
        </w:rPr>
        <w:t>nTotal</w:t>
      </w:r>
      <w:proofErr w:type="spellEnd"/>
      <w:r>
        <w:rPr>
          <w:rFonts w:ascii="Times New Roman" w:hAnsi="Times New Roman" w:cs="Times New Roman"/>
        </w:rPr>
        <w:t xml:space="preserve"> Memory Allocated is %d",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-temp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Total</w:t>
      </w:r>
      <w:proofErr w:type="spellEnd"/>
      <w:r>
        <w:rPr>
          <w:rFonts w:ascii="Times New Roman" w:hAnsi="Times New Roman" w:cs="Times New Roman"/>
        </w:rPr>
        <w:t xml:space="preserve"> External Fragmentation is %</w:t>
      </w:r>
      <w:proofErr w:type="spellStart"/>
      <w:r>
        <w:rPr>
          <w:rFonts w:ascii="Times New Roman" w:hAnsi="Times New Roman" w:cs="Times New Roman"/>
        </w:rPr>
        <w:t>d",temp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r>
        <w:t xml:space="preserve"> }</w:t>
      </w:r>
    </w:p>
    <w:p w:rsidR="008138F4" w:rsidRDefault="00CB6CB4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INPUT </w:t>
      </w:r>
    </w:p>
    <w:p w:rsidR="008138F4" w:rsidRDefault="00CB6CB4">
      <w:r>
        <w:t xml:space="preserve">Enter the total memory available (in Bytes) -- 1000 </w:t>
      </w:r>
    </w:p>
    <w:p w:rsidR="008138F4" w:rsidRDefault="00CB6CB4">
      <w:r>
        <w:t xml:space="preserve">Enter memory required for process 1 (in Bytes) -- 400 </w:t>
      </w:r>
    </w:p>
    <w:p w:rsidR="008138F4" w:rsidRDefault="00CB6CB4">
      <w:r>
        <w:t xml:space="preserve">Memory is allocated for Process 1 </w:t>
      </w:r>
    </w:p>
    <w:p w:rsidR="008138F4" w:rsidRDefault="00CB6CB4">
      <w:r>
        <w:t xml:space="preserve">Do you want to continue(y/n) -- y </w:t>
      </w:r>
    </w:p>
    <w:p w:rsidR="008138F4" w:rsidRDefault="00CB6CB4">
      <w:r>
        <w:t xml:space="preserve">Enter memory required for process 2 (in Bytes) -- 275 </w:t>
      </w:r>
    </w:p>
    <w:p w:rsidR="008138F4" w:rsidRDefault="00CB6CB4">
      <w:r>
        <w:t xml:space="preserve">Memory is allocated for Process 2 </w:t>
      </w:r>
    </w:p>
    <w:p w:rsidR="008138F4" w:rsidRDefault="00CB6CB4">
      <w:r>
        <w:t xml:space="preserve">Do you want to continue(y/n) -- y </w:t>
      </w:r>
    </w:p>
    <w:p w:rsidR="008138F4" w:rsidRDefault="00CB6CB4">
      <w:r>
        <w:t>Enter memory required for process 3 (in Bytes) – 550</w:t>
      </w:r>
    </w:p>
    <w:p w:rsidR="008138F4" w:rsidRDefault="00CB6CB4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OUTPUT </w:t>
      </w:r>
    </w:p>
    <w:p w:rsidR="008138F4" w:rsidRDefault="00CB6CB4">
      <w:r>
        <w:t xml:space="preserve">Memory is Full </w:t>
      </w:r>
    </w:p>
    <w:p w:rsidR="008138F4" w:rsidRDefault="00CB6CB4">
      <w:r>
        <w:t>Total Memory Available – 1000</w:t>
      </w:r>
    </w:p>
    <w:p w:rsidR="008138F4" w:rsidRDefault="00CB6CB4">
      <w:r>
        <w:t xml:space="preserve">PROCESS                                     MEMORY ALLOCATED </w:t>
      </w:r>
    </w:p>
    <w:p w:rsidR="008138F4" w:rsidRDefault="00CB6CB4">
      <w:pPr>
        <w:pStyle w:val="ListParagraph"/>
        <w:numPr>
          <w:ilvl w:val="0"/>
          <w:numId w:val="1"/>
        </w:numPr>
      </w:pPr>
      <w:r>
        <w:t xml:space="preserve">400 </w:t>
      </w:r>
    </w:p>
    <w:p w:rsidR="008138F4" w:rsidRDefault="00CB6CB4">
      <w:pPr>
        <w:pStyle w:val="ListParagraph"/>
        <w:numPr>
          <w:ilvl w:val="0"/>
          <w:numId w:val="1"/>
        </w:numPr>
      </w:pPr>
      <w:r>
        <w:t xml:space="preserve">275 </w:t>
      </w:r>
    </w:p>
    <w:p w:rsidR="008138F4" w:rsidRDefault="008138F4"/>
    <w:p w:rsidR="008138F4" w:rsidRDefault="00CB6CB4">
      <w:r>
        <w:t>Total Memory Allocated is 675</w:t>
      </w:r>
    </w:p>
    <w:p w:rsidR="008138F4" w:rsidRDefault="00CB6CB4">
      <w:r>
        <w:t xml:space="preserve"> Total External Fragmentation is 325</w:t>
      </w:r>
    </w:p>
    <w:p w:rsidR="008138F4" w:rsidRDefault="00CB6CB4">
      <w:pPr>
        <w:rPr>
          <w:b/>
        </w:rPr>
      </w:pPr>
      <w:r>
        <w:rPr>
          <w:b/>
        </w:rPr>
        <w:t>Q3 Write a C program to simulate the following contiguous memory allocation techniques a)</w:t>
      </w:r>
      <w:r w:rsidR="005475C5">
        <w:rPr>
          <w:b/>
        </w:rPr>
        <w:t xml:space="preserve"> </w:t>
      </w:r>
      <w:r>
        <w:rPr>
          <w:b/>
        </w:rPr>
        <w:t>Worst-fit b) Best-fit c) First-fit</w:t>
      </w:r>
    </w:p>
    <w:p w:rsidR="008138F4" w:rsidRDefault="008138F4">
      <w:pPr>
        <w:pStyle w:val="Default"/>
      </w:pPr>
    </w:p>
    <w:p w:rsidR="008138F4" w:rsidRDefault="00CB6CB4">
      <w:pPr>
        <w:pStyle w:val="Default"/>
      </w:pPr>
      <w:r>
        <w:t>worst fit:</w:t>
      </w:r>
    </w:p>
    <w:p w:rsidR="008138F4" w:rsidRDefault="008138F4">
      <w:pPr>
        <w:pStyle w:val="Default"/>
      </w:pP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include&lt;</w:t>
      </w:r>
      <w:proofErr w:type="spellStart"/>
      <w:r>
        <w:rPr>
          <w:rFonts w:ascii="Times New Roman" w:hAnsi="Times New Roman" w:cs="Times New Roman"/>
        </w:rPr>
        <w:t>stdio.h</w:t>
      </w:r>
      <w:proofErr w:type="spellEnd"/>
      <w:r>
        <w:rPr>
          <w:rFonts w:ascii="Times New Roman" w:hAnsi="Times New Roman" w:cs="Times New Roman"/>
        </w:rPr>
        <w:t xml:space="preserve">&gt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#define max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oid </w:t>
      </w:r>
      <w:proofErr w:type="gramStart"/>
      <w:r>
        <w:rPr>
          <w:rFonts w:ascii="Times New Roman" w:hAnsi="Times New Roman" w:cs="Times New Roman"/>
        </w:rPr>
        <w:t>main(</w:t>
      </w:r>
      <w:proofErr w:type="gramEnd"/>
      <w:r>
        <w:rPr>
          <w:rFonts w:ascii="Times New Roman" w:hAnsi="Times New Roman" w:cs="Times New Roman"/>
        </w:rPr>
        <w:t xml:space="preserve">)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{ </w:t>
      </w:r>
      <w:proofErr w:type="spellStart"/>
      <w:r>
        <w:rPr>
          <w:rFonts w:ascii="Times New Roman" w:hAnsi="Times New Roman" w:cs="Times New Roman"/>
        </w:rPr>
        <w:t>int</w:t>
      </w:r>
      <w:proofErr w:type="spellEnd"/>
      <w:r>
        <w:rPr>
          <w:rFonts w:ascii="Times New Roman" w:hAnsi="Times New Roman" w:cs="Times New Roman"/>
        </w:rPr>
        <w:t xml:space="preserve"> frag[max],b[max],f[max],</w:t>
      </w:r>
      <w:proofErr w:type="spellStart"/>
      <w:r>
        <w:rPr>
          <w:rFonts w:ascii="Times New Roman" w:hAnsi="Times New Roman" w:cs="Times New Roman"/>
        </w:rPr>
        <w:t>i,j,nb,nf,temp</w:t>
      </w:r>
      <w:proofErr w:type="spellEnd"/>
      <w:r>
        <w:rPr>
          <w:rFonts w:ascii="Times New Roman" w:hAnsi="Times New Roman" w:cs="Times New Roman"/>
        </w:rPr>
        <w:t xml:space="preserve">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tic </w:t>
      </w:r>
      <w:proofErr w:type="spellStart"/>
      <w:r>
        <w:rPr>
          <w:rFonts w:ascii="Times New Roman" w:hAnsi="Times New Roman" w:cs="Times New Roman"/>
        </w:rPr>
        <w:t>int</w:t>
      </w:r>
      <w:proofErr w:type="spellEnd"/>
      <w:r>
        <w:rPr>
          <w:rFonts w:ascii="Times New Roman" w:hAnsi="Times New Roman" w:cs="Times New Roman"/>
        </w:rPr>
        <w:t xml:space="preserve"> bf[max</w:t>
      </w:r>
      <w:proofErr w:type="gramStart"/>
      <w:r>
        <w:rPr>
          <w:rFonts w:ascii="Times New Roman" w:hAnsi="Times New Roman" w:cs="Times New Roman"/>
        </w:rPr>
        <w:t>],</w:t>
      </w:r>
      <w:proofErr w:type="spellStart"/>
      <w:r>
        <w:rPr>
          <w:rFonts w:ascii="Times New Roman" w:hAnsi="Times New Roman" w:cs="Times New Roman"/>
        </w:rPr>
        <w:t>ff</w:t>
      </w:r>
      <w:proofErr w:type="spellEnd"/>
      <w:proofErr w:type="gramEnd"/>
      <w:r>
        <w:rPr>
          <w:rFonts w:ascii="Times New Roman" w:hAnsi="Times New Roman" w:cs="Times New Roman"/>
        </w:rPr>
        <w:t xml:space="preserve">[max]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clrsc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n\</w:t>
      </w:r>
      <w:proofErr w:type="spellStart"/>
      <w:r>
        <w:rPr>
          <w:rFonts w:ascii="Times New Roman" w:hAnsi="Times New Roman" w:cs="Times New Roman"/>
        </w:rPr>
        <w:t>tMemory</w:t>
      </w:r>
      <w:proofErr w:type="spellEnd"/>
      <w:r>
        <w:rPr>
          <w:rFonts w:ascii="Times New Roman" w:hAnsi="Times New Roman" w:cs="Times New Roman"/>
        </w:rPr>
        <w:t xml:space="preserve"> Management Scheme - First Fit"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Enter</w:t>
      </w:r>
      <w:proofErr w:type="spellEnd"/>
      <w:r>
        <w:rPr>
          <w:rFonts w:ascii="Times New Roman" w:hAnsi="Times New Roman" w:cs="Times New Roman"/>
        </w:rPr>
        <w:t xml:space="preserve"> the number of blocks:"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"%d</w:t>
      </w:r>
      <w:proofErr w:type="gramStart"/>
      <w:r>
        <w:rPr>
          <w:rFonts w:ascii="Times New Roman" w:hAnsi="Times New Roman" w:cs="Times New Roman"/>
        </w:rPr>
        <w:t>",&amp;</w:t>
      </w:r>
      <w:proofErr w:type="spellStart"/>
      <w:proofErr w:type="gramEnd"/>
      <w:r>
        <w:rPr>
          <w:rFonts w:ascii="Times New Roman" w:hAnsi="Times New Roman" w:cs="Times New Roman"/>
        </w:rPr>
        <w:t>nb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"Enter the number of files:"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"%d</w:t>
      </w:r>
      <w:proofErr w:type="gramStart"/>
      <w:r>
        <w:rPr>
          <w:rFonts w:ascii="Times New Roman" w:hAnsi="Times New Roman" w:cs="Times New Roman"/>
        </w:rPr>
        <w:t>",&amp;</w:t>
      </w:r>
      <w:proofErr w:type="spellStart"/>
      <w:proofErr w:type="gramEnd"/>
      <w:r>
        <w:rPr>
          <w:rFonts w:ascii="Times New Roman" w:hAnsi="Times New Roman" w:cs="Times New Roman"/>
        </w:rPr>
        <w:t>nf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\</w:t>
      </w:r>
      <w:proofErr w:type="spellStart"/>
      <w:r>
        <w:rPr>
          <w:rFonts w:ascii="Times New Roman" w:hAnsi="Times New Roman" w:cs="Times New Roman"/>
        </w:rPr>
        <w:t>nEnter</w:t>
      </w:r>
      <w:proofErr w:type="spellEnd"/>
      <w:r>
        <w:rPr>
          <w:rFonts w:ascii="Times New Roman" w:hAnsi="Times New Roman" w:cs="Times New Roman"/>
        </w:rPr>
        <w:t xml:space="preserve"> the size of the blocks:-\n"); for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=1;i&lt;=</w:t>
      </w:r>
      <w:proofErr w:type="spellStart"/>
      <w:r>
        <w:rPr>
          <w:rFonts w:ascii="Times New Roman" w:hAnsi="Times New Roman" w:cs="Times New Roman"/>
        </w:rPr>
        <w:t>nb;i</w:t>
      </w:r>
      <w:proofErr w:type="spellEnd"/>
      <w:r>
        <w:rPr>
          <w:rFonts w:ascii="Times New Roman" w:hAnsi="Times New Roman" w:cs="Times New Roman"/>
        </w:rPr>
        <w:t xml:space="preserve">++)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Block %d:",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); </w:t>
      </w:r>
      <w:proofErr w:type="spell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"%</w:t>
      </w:r>
      <w:proofErr w:type="spellStart"/>
      <w:r>
        <w:rPr>
          <w:rFonts w:ascii="Times New Roman" w:hAnsi="Times New Roman" w:cs="Times New Roman"/>
        </w:rPr>
        <w:t>d",&amp;b</w:t>
      </w:r>
      <w:proofErr w:type="spellEnd"/>
      <w:r>
        <w:rPr>
          <w:rFonts w:ascii="Times New Roman" w:hAnsi="Times New Roman" w:cs="Times New Roman"/>
        </w:rPr>
        <w:t>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]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}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"Enter the size of the files :-\n")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=</w:t>
      </w:r>
      <w:proofErr w:type="gramStart"/>
      <w:r>
        <w:rPr>
          <w:rFonts w:ascii="Times New Roman" w:hAnsi="Times New Roman" w:cs="Times New Roman"/>
        </w:rPr>
        <w:t>1;i</w:t>
      </w:r>
      <w:proofErr w:type="gramEnd"/>
      <w:r>
        <w:rPr>
          <w:rFonts w:ascii="Times New Roman" w:hAnsi="Times New Roman" w:cs="Times New Roman"/>
        </w:rPr>
        <w:t>&lt;=</w:t>
      </w:r>
      <w:proofErr w:type="spellStart"/>
      <w:r>
        <w:rPr>
          <w:rFonts w:ascii="Times New Roman" w:hAnsi="Times New Roman" w:cs="Times New Roman"/>
        </w:rPr>
        <w:t>nf;i</w:t>
      </w:r>
      <w:proofErr w:type="spellEnd"/>
      <w:r>
        <w:rPr>
          <w:rFonts w:ascii="Times New Roman" w:hAnsi="Times New Roman" w:cs="Times New Roman"/>
        </w:rPr>
        <w:t xml:space="preserve">++)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{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File %d:",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canf</w:t>
      </w:r>
      <w:proofErr w:type="spellEnd"/>
      <w:r>
        <w:rPr>
          <w:rFonts w:ascii="Times New Roman" w:hAnsi="Times New Roman" w:cs="Times New Roman"/>
        </w:rPr>
        <w:t>("%</w:t>
      </w:r>
      <w:proofErr w:type="spellStart"/>
      <w:r>
        <w:rPr>
          <w:rFonts w:ascii="Times New Roman" w:hAnsi="Times New Roman" w:cs="Times New Roman"/>
        </w:rPr>
        <w:t>d</w:t>
      </w:r>
      <w:proofErr w:type="gramStart"/>
      <w:r>
        <w:rPr>
          <w:rFonts w:ascii="Times New Roman" w:hAnsi="Times New Roman" w:cs="Times New Roman"/>
        </w:rPr>
        <w:t>",&amp;</w:t>
      </w:r>
      <w:proofErr w:type="gramEnd"/>
      <w:r>
        <w:rPr>
          <w:rFonts w:ascii="Times New Roman" w:hAnsi="Times New Roman" w:cs="Times New Roman"/>
        </w:rPr>
        <w:t>f</w:t>
      </w:r>
      <w:proofErr w:type="spellEnd"/>
      <w:r>
        <w:rPr>
          <w:rFonts w:ascii="Times New Roman" w:hAnsi="Times New Roman" w:cs="Times New Roman"/>
        </w:rPr>
        <w:t>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]);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}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(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=</w:t>
      </w:r>
      <w:proofErr w:type="gramStart"/>
      <w:r>
        <w:rPr>
          <w:rFonts w:ascii="Times New Roman" w:hAnsi="Times New Roman" w:cs="Times New Roman"/>
        </w:rPr>
        <w:t>1;i</w:t>
      </w:r>
      <w:proofErr w:type="gramEnd"/>
      <w:r>
        <w:rPr>
          <w:rFonts w:ascii="Times New Roman" w:hAnsi="Times New Roman" w:cs="Times New Roman"/>
        </w:rPr>
        <w:t>&lt;=</w:t>
      </w:r>
      <w:proofErr w:type="spellStart"/>
      <w:r>
        <w:rPr>
          <w:rFonts w:ascii="Times New Roman" w:hAnsi="Times New Roman" w:cs="Times New Roman"/>
        </w:rPr>
        <w:t>nf;i</w:t>
      </w:r>
      <w:proofErr w:type="spellEnd"/>
      <w:r>
        <w:rPr>
          <w:rFonts w:ascii="Times New Roman" w:hAnsi="Times New Roman" w:cs="Times New Roman"/>
        </w:rPr>
        <w:t xml:space="preserve">++)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{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(j=</w:t>
      </w:r>
      <w:proofErr w:type="gramStart"/>
      <w:r>
        <w:rPr>
          <w:rFonts w:ascii="Times New Roman" w:hAnsi="Times New Roman" w:cs="Times New Roman"/>
        </w:rPr>
        <w:t>1;j</w:t>
      </w:r>
      <w:proofErr w:type="gramEnd"/>
      <w:r>
        <w:rPr>
          <w:rFonts w:ascii="Times New Roman" w:hAnsi="Times New Roman" w:cs="Times New Roman"/>
        </w:rPr>
        <w:t>&lt;=</w:t>
      </w:r>
      <w:proofErr w:type="spellStart"/>
      <w:r>
        <w:rPr>
          <w:rFonts w:ascii="Times New Roman" w:hAnsi="Times New Roman" w:cs="Times New Roman"/>
        </w:rPr>
        <w:t>nb;j</w:t>
      </w:r>
      <w:proofErr w:type="spellEnd"/>
      <w:r>
        <w:rPr>
          <w:rFonts w:ascii="Times New Roman" w:hAnsi="Times New Roman" w:cs="Times New Roman"/>
        </w:rPr>
        <w:t xml:space="preserve">++)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{ if</w:t>
      </w:r>
      <w:proofErr w:type="gramEnd"/>
      <w:r>
        <w:rPr>
          <w:rFonts w:ascii="Times New Roman" w:hAnsi="Times New Roman" w:cs="Times New Roman"/>
        </w:rPr>
        <w:t>(bf[j]!=1)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{ temp</w:t>
      </w:r>
      <w:proofErr w:type="gramEnd"/>
      <w:r>
        <w:rPr>
          <w:rFonts w:ascii="Times New Roman" w:hAnsi="Times New Roman" w:cs="Times New Roman"/>
        </w:rPr>
        <w:t>=b[j]-f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]; if(temp&gt;=0)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 xml:space="preserve">{ </w:t>
      </w:r>
      <w:proofErr w:type="spellStart"/>
      <w:r>
        <w:rPr>
          <w:rFonts w:ascii="Times New Roman" w:hAnsi="Times New Roman" w:cs="Times New Roman"/>
        </w:rPr>
        <w:t>ff</w:t>
      </w:r>
      <w:proofErr w:type="spellEnd"/>
      <w:proofErr w:type="gramEnd"/>
      <w:r>
        <w:rPr>
          <w:rFonts w:ascii="Times New Roman" w:hAnsi="Times New Roman" w:cs="Times New Roman"/>
        </w:rPr>
        <w:t>[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]=j; break; 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}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}</w:t>
      </w:r>
    </w:p>
    <w:p w:rsidR="008138F4" w:rsidRDefault="00CB6CB4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8138F4" w:rsidRDefault="00CB6CB4">
      <w:r>
        <w:t>frag[</w:t>
      </w:r>
      <w:proofErr w:type="spellStart"/>
      <w:r>
        <w:t>i</w:t>
      </w:r>
      <w:proofErr w:type="spellEnd"/>
      <w:r>
        <w:t xml:space="preserve">]=temp; </w:t>
      </w:r>
    </w:p>
    <w:p w:rsidR="008138F4" w:rsidRDefault="00CB6CB4">
      <w:r>
        <w:t>bf[</w:t>
      </w:r>
      <w:proofErr w:type="spellStart"/>
      <w:r>
        <w:t>ff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]=</w:t>
      </w:r>
      <w:proofErr w:type="gramEnd"/>
      <w:r>
        <w:t xml:space="preserve">1; </w:t>
      </w:r>
    </w:p>
    <w:p w:rsidR="008138F4" w:rsidRDefault="00CB6CB4">
      <w:r>
        <w:t xml:space="preserve">} 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File_no</w:t>
      </w:r>
      <w:proofErr w:type="spellEnd"/>
      <w:r>
        <w:t>:\</w:t>
      </w:r>
      <w:proofErr w:type="spellStart"/>
      <w:r>
        <w:t>tFile_size</w:t>
      </w:r>
      <w:proofErr w:type="spellEnd"/>
      <w:r>
        <w:t xml:space="preserve"> :\</w:t>
      </w:r>
      <w:proofErr w:type="spellStart"/>
      <w:r>
        <w:t>tBlock_no</w:t>
      </w:r>
      <w:proofErr w:type="spellEnd"/>
      <w:r>
        <w:t>:\</w:t>
      </w:r>
      <w:proofErr w:type="spellStart"/>
      <w:r>
        <w:t>tBlock_size</w:t>
      </w:r>
      <w:proofErr w:type="spellEnd"/>
      <w:r>
        <w:t>:\</w:t>
      </w:r>
      <w:proofErr w:type="spellStart"/>
      <w:r>
        <w:t>tFragement</w:t>
      </w:r>
      <w:proofErr w:type="spellEnd"/>
      <w:r>
        <w:t xml:space="preserve">"); 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f;i</w:t>
      </w:r>
      <w:proofErr w:type="spellEnd"/>
      <w:r>
        <w:t>++)</w:t>
      </w:r>
    </w:p>
    <w:p w:rsidR="008138F4" w:rsidRDefault="00CB6CB4">
      <w:r>
        <w:t xml:space="preserve"> printf("\n%d\t\t%d\t\t%d\t\t%d\t\t%d</w:t>
      </w:r>
      <w:proofErr w:type="gramStart"/>
      <w:r>
        <w:t>",i</w:t>
      </w:r>
      <w:proofErr w:type="gramEnd"/>
      <w:r>
        <w:t>,f[i],ff[i],b[ff[i]],frag[i]);</w:t>
      </w:r>
    </w:p>
    <w:p w:rsidR="008138F4" w:rsidRDefault="00CB6CB4">
      <w:r>
        <w:t>}</w:t>
      </w:r>
    </w:p>
    <w:p w:rsidR="008138F4" w:rsidRDefault="008138F4">
      <w:pPr>
        <w:rPr>
          <w:b/>
        </w:rPr>
      </w:pPr>
    </w:p>
    <w:p w:rsidR="008138F4" w:rsidRDefault="008138F4"/>
    <w:p w:rsidR="008138F4" w:rsidRDefault="008138F4"/>
    <w:p w:rsidR="008138F4" w:rsidRDefault="00CB6CB4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INPUT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Enter the number of blocks: 3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Enter the number of files: 2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Enter the size of the blocks:-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>Block 1: 5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 Block 2: 2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>Block 3: 7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 Enter the size of the files:-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>File 1: 1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 File 2: 4</w:t>
      </w:r>
    </w:p>
    <w:p w:rsidR="008138F4" w:rsidRDefault="00CB6CB4">
      <w:p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 xml:space="preserve">OUTPUT 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>File No         File Size         Block No   Block Size   Fragment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 xml:space="preserve"> 1                         1                 1                  5                  4</w:t>
      </w:r>
    </w:p>
    <w:p w:rsidR="008138F4" w:rsidRDefault="00CB6CB4">
      <w:pPr>
        <w:rPr>
          <w:sz w:val="20"/>
          <w:szCs w:val="20"/>
        </w:rPr>
      </w:pPr>
      <w:r>
        <w:rPr>
          <w:sz w:val="20"/>
          <w:szCs w:val="20"/>
        </w:rPr>
        <w:t>2                         4                   3                 7                    3</w:t>
      </w:r>
    </w:p>
    <w:p w:rsidR="008138F4" w:rsidRDefault="008138F4"/>
    <w:p w:rsidR="008138F4" w:rsidRPr="007A377F" w:rsidRDefault="00CB6CB4">
      <w:pPr>
        <w:rPr>
          <w:b/>
        </w:rPr>
      </w:pPr>
      <w:r w:rsidRPr="007A377F">
        <w:rPr>
          <w:b/>
        </w:rPr>
        <w:t>BEST-FIT</w:t>
      </w:r>
    </w:p>
    <w:p w:rsidR="008138F4" w:rsidRDefault="00CB6CB4">
      <w:r>
        <w:t>#include&lt;</w:t>
      </w:r>
      <w:proofErr w:type="spellStart"/>
      <w:r>
        <w:t>stdio.h</w:t>
      </w:r>
      <w:proofErr w:type="spellEnd"/>
      <w:r>
        <w:t>&gt;</w:t>
      </w:r>
    </w:p>
    <w:p w:rsidR="008138F4" w:rsidRDefault="00CB6CB4">
      <w:r>
        <w:t>#define max 25</w:t>
      </w:r>
    </w:p>
    <w:p w:rsidR="008138F4" w:rsidRDefault="00CB6CB4">
      <w:r>
        <w:t xml:space="preserve">void </w:t>
      </w:r>
      <w:proofErr w:type="gramStart"/>
      <w:r>
        <w:t>main(</w:t>
      </w:r>
      <w:proofErr w:type="gramEnd"/>
      <w:r>
        <w:t>)</w:t>
      </w:r>
    </w:p>
    <w:p w:rsidR="008138F4" w:rsidRDefault="00CB6CB4">
      <w:r>
        <w:t>{</w:t>
      </w:r>
    </w:p>
    <w:p w:rsidR="008138F4" w:rsidRDefault="00CB6CB4">
      <w:proofErr w:type="spellStart"/>
      <w:r>
        <w:t>int</w:t>
      </w:r>
      <w:proofErr w:type="spellEnd"/>
      <w:r>
        <w:t xml:space="preserve"> frag[max],b[max],f[max],</w:t>
      </w:r>
      <w:proofErr w:type="spellStart"/>
      <w:r>
        <w:t>i,j,nb,nf,temp,lowest</w:t>
      </w:r>
      <w:proofErr w:type="spellEnd"/>
      <w:r>
        <w:t>=10000;</w:t>
      </w:r>
    </w:p>
    <w:p w:rsidR="008138F4" w:rsidRDefault="00CB6CB4">
      <w:r>
        <w:t xml:space="preserve">static </w:t>
      </w:r>
      <w:proofErr w:type="spellStart"/>
      <w:r>
        <w:t>int</w:t>
      </w:r>
      <w:proofErr w:type="spellEnd"/>
      <w:r>
        <w:t xml:space="preserve"> bf[max</w:t>
      </w:r>
      <w:proofErr w:type="gramStart"/>
      <w:r>
        <w:t>],</w:t>
      </w:r>
      <w:proofErr w:type="spellStart"/>
      <w:r>
        <w:t>ff</w:t>
      </w:r>
      <w:proofErr w:type="spellEnd"/>
      <w:proofErr w:type="gramEnd"/>
      <w:r>
        <w:t>[max];</w:t>
      </w:r>
    </w:p>
    <w:p w:rsidR="008138F4" w:rsidRDefault="00CB6CB4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number of blocks:");</w:t>
      </w:r>
    </w:p>
    <w:p w:rsidR="008138F4" w:rsidRDefault="00CB6CB4">
      <w:proofErr w:type="spellStart"/>
      <w:r>
        <w:lastRenderedPageBreak/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nb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number of files:");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nf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size of the blocks:-\n");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b;i</w:t>
      </w:r>
      <w:proofErr w:type="spellEnd"/>
      <w:r>
        <w:t>++)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Block %d:",</w:t>
      </w:r>
      <w:proofErr w:type="spellStart"/>
      <w:r>
        <w:t>i</w:t>
      </w:r>
      <w:proofErr w:type="spellEnd"/>
      <w:r>
        <w:t>);</w:t>
      </w:r>
      <w:proofErr w:type="spellStart"/>
      <w:r>
        <w:t>scanf</w:t>
      </w:r>
      <w:proofErr w:type="spellEnd"/>
      <w:r>
        <w:t>("%</w:t>
      </w:r>
      <w:proofErr w:type="spellStart"/>
      <w:r>
        <w:t>d",&amp;b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size of the files :-\n");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f;i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%d:",</w:t>
      </w:r>
      <w:proofErr w:type="spellStart"/>
      <w:r>
        <w:t>i</w:t>
      </w:r>
      <w:proofErr w:type="spellEnd"/>
      <w:r>
        <w:t>);</w:t>
      </w:r>
    </w:p>
    <w:p w:rsidR="008138F4" w:rsidRDefault="00CB6CB4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f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8138F4" w:rsidRDefault="00CB6CB4">
      <w:r>
        <w:t>}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f;i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r>
        <w:t>for(j=</w:t>
      </w:r>
      <w:proofErr w:type="gramStart"/>
      <w:r>
        <w:t>1;j</w:t>
      </w:r>
      <w:proofErr w:type="gramEnd"/>
      <w:r>
        <w:t>&lt;=</w:t>
      </w:r>
      <w:proofErr w:type="spellStart"/>
      <w:r>
        <w:t>nb;j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r>
        <w:t>if(bf[j</w:t>
      </w:r>
      <w:proofErr w:type="gramStart"/>
      <w:r>
        <w:t>]!=</w:t>
      </w:r>
      <w:proofErr w:type="gramEnd"/>
      <w:r>
        <w:t>1)</w:t>
      </w:r>
    </w:p>
    <w:p w:rsidR="008138F4" w:rsidRDefault="00CB6CB4">
      <w:r>
        <w:t>{</w:t>
      </w:r>
    </w:p>
    <w:p w:rsidR="008138F4" w:rsidRDefault="00CB6CB4">
      <w:r>
        <w:t>temp=b[j]-f[</w:t>
      </w:r>
      <w:proofErr w:type="spellStart"/>
      <w:r>
        <w:t>i</w:t>
      </w:r>
      <w:proofErr w:type="spellEnd"/>
      <w:r>
        <w:t>];</w:t>
      </w:r>
    </w:p>
    <w:p w:rsidR="008138F4" w:rsidRDefault="00CB6CB4">
      <w:r>
        <w:t>if(temp&gt;=0)</w:t>
      </w:r>
    </w:p>
    <w:p w:rsidR="008138F4" w:rsidRDefault="00CB6CB4">
      <w:r>
        <w:t>if(lowest&gt;temp)</w:t>
      </w:r>
    </w:p>
    <w:p w:rsidR="008138F4" w:rsidRDefault="00CB6CB4">
      <w:r>
        <w:t>{</w:t>
      </w:r>
    </w:p>
    <w:p w:rsidR="008138F4" w:rsidRDefault="00CB6CB4">
      <w:proofErr w:type="spellStart"/>
      <w:r>
        <w:t>ff</w:t>
      </w:r>
      <w:proofErr w:type="spellEnd"/>
      <w:r>
        <w:t>[</w:t>
      </w:r>
      <w:proofErr w:type="spellStart"/>
      <w:r>
        <w:t>i</w:t>
      </w:r>
      <w:proofErr w:type="spellEnd"/>
      <w:r>
        <w:t>]=j;</w:t>
      </w:r>
    </w:p>
    <w:p w:rsidR="008138F4" w:rsidRDefault="00CB6CB4">
      <w:r>
        <w:t>lowest=temp;</w:t>
      </w:r>
    </w:p>
    <w:p w:rsidR="008138F4" w:rsidRDefault="00CB6CB4">
      <w:r>
        <w:t>}</w:t>
      </w:r>
    </w:p>
    <w:p w:rsidR="008138F4" w:rsidRDefault="00CB6CB4">
      <w:r>
        <w:lastRenderedPageBreak/>
        <w:t>}</w:t>
      </w:r>
    </w:p>
    <w:p w:rsidR="008138F4" w:rsidRDefault="00CB6CB4">
      <w:r>
        <w:t>}</w:t>
      </w:r>
    </w:p>
    <w:p w:rsidR="008138F4" w:rsidRDefault="00CB6CB4">
      <w:r>
        <w:t>frag[</w:t>
      </w:r>
      <w:proofErr w:type="spellStart"/>
      <w:r>
        <w:t>i</w:t>
      </w:r>
      <w:proofErr w:type="spellEnd"/>
      <w:r>
        <w:t>]=lowest;</w:t>
      </w:r>
    </w:p>
    <w:p w:rsidR="008138F4" w:rsidRDefault="00CB6CB4">
      <w:r>
        <w:t>bf[</w:t>
      </w:r>
      <w:proofErr w:type="spellStart"/>
      <w:r>
        <w:t>ff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]=</w:t>
      </w:r>
      <w:proofErr w:type="gramEnd"/>
      <w:r>
        <w:t>1;</w:t>
      </w:r>
    </w:p>
    <w:p w:rsidR="008138F4" w:rsidRDefault="00CB6CB4">
      <w:r>
        <w:t>lowest=10000;</w:t>
      </w:r>
    </w:p>
    <w:p w:rsidR="008138F4" w:rsidRDefault="00CB6CB4">
      <w:r>
        <w:t>}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File</w:t>
      </w:r>
      <w:proofErr w:type="spellEnd"/>
      <w:r>
        <w:t xml:space="preserve"> No\</w:t>
      </w:r>
      <w:proofErr w:type="spellStart"/>
      <w:r>
        <w:t>tFile</w:t>
      </w:r>
      <w:proofErr w:type="spellEnd"/>
      <w:r>
        <w:t xml:space="preserve"> Size \</w:t>
      </w:r>
      <w:proofErr w:type="spellStart"/>
      <w:r>
        <w:t>tBlock</w:t>
      </w:r>
      <w:proofErr w:type="spellEnd"/>
      <w:r>
        <w:t xml:space="preserve"> No\</w:t>
      </w:r>
      <w:proofErr w:type="spellStart"/>
      <w:r>
        <w:t>tBlock</w:t>
      </w:r>
      <w:proofErr w:type="spellEnd"/>
      <w:r>
        <w:t xml:space="preserve"> Size\</w:t>
      </w:r>
      <w:proofErr w:type="spellStart"/>
      <w:r>
        <w:t>tFragment</w:t>
      </w:r>
      <w:proofErr w:type="spellEnd"/>
      <w:r>
        <w:t>");</w:t>
      </w:r>
    </w:p>
    <w:p w:rsidR="008138F4" w:rsidRDefault="00CB6CB4">
      <w:proofErr w:type="gramStart"/>
      <w:r>
        <w:t>for(</w:t>
      </w:r>
      <w:proofErr w:type="spellStart"/>
      <w:proofErr w:type="gramEnd"/>
      <w:r>
        <w:t>i</w:t>
      </w:r>
      <w:proofErr w:type="spellEnd"/>
      <w:r>
        <w:t>=1;i&lt;=</w:t>
      </w:r>
      <w:proofErr w:type="spellStart"/>
      <w:r>
        <w:t>nf</w:t>
      </w:r>
      <w:proofErr w:type="spellEnd"/>
      <w:r>
        <w:t xml:space="preserve"> &amp;&amp; </w:t>
      </w:r>
      <w:proofErr w:type="spellStart"/>
      <w:r>
        <w:t>ff</w:t>
      </w:r>
      <w:proofErr w:type="spellEnd"/>
      <w:r>
        <w:t>[</w:t>
      </w:r>
      <w:proofErr w:type="spellStart"/>
      <w:r>
        <w:t>i</w:t>
      </w:r>
      <w:proofErr w:type="spellEnd"/>
      <w:r>
        <w:t>]!=0;i++)</w:t>
      </w:r>
    </w:p>
    <w:p w:rsidR="008138F4" w:rsidRDefault="00CB6CB4">
      <w:r>
        <w:t>printf("\n%d\t\t%d\t\t%d\t\t%d\t\t%d</w:t>
      </w:r>
      <w:proofErr w:type="gramStart"/>
      <w:r>
        <w:t>",i</w:t>
      </w:r>
      <w:proofErr w:type="gramEnd"/>
      <w:r>
        <w:t>,f[i],ff[i],b[ff[i]],frag[i]);</w:t>
      </w:r>
    </w:p>
    <w:p w:rsidR="008138F4" w:rsidRDefault="00CB6CB4">
      <w:r>
        <w:t>}</w:t>
      </w:r>
    </w:p>
    <w:p w:rsidR="008138F4" w:rsidRDefault="00CB6CB4">
      <w:r>
        <w:t>INPUT</w:t>
      </w:r>
    </w:p>
    <w:p w:rsidR="008138F4" w:rsidRDefault="00CB6CB4">
      <w:r>
        <w:t>Enter the number of blocks: 3</w:t>
      </w:r>
    </w:p>
    <w:p w:rsidR="008138F4" w:rsidRDefault="00CB6CB4">
      <w:r>
        <w:t>Enter the number of files: 2</w:t>
      </w:r>
    </w:p>
    <w:p w:rsidR="008138F4" w:rsidRDefault="00CB6CB4">
      <w:r>
        <w:t>Enter the size of the blocks:-</w:t>
      </w:r>
    </w:p>
    <w:p w:rsidR="008138F4" w:rsidRDefault="00CB6CB4">
      <w:r>
        <w:t>Block 1: 5</w:t>
      </w:r>
    </w:p>
    <w:p w:rsidR="008138F4" w:rsidRDefault="00CB6CB4">
      <w:r>
        <w:t>Block 2: 2</w:t>
      </w:r>
    </w:p>
    <w:p w:rsidR="008138F4" w:rsidRDefault="00CB6CB4">
      <w:r>
        <w:t>Block 3: 7</w:t>
      </w:r>
    </w:p>
    <w:p w:rsidR="008138F4" w:rsidRDefault="00CB6CB4">
      <w:r>
        <w:t>Enter the size of the files:-</w:t>
      </w:r>
    </w:p>
    <w:p w:rsidR="008138F4" w:rsidRDefault="00CB6CB4">
      <w:r>
        <w:t>File 1: 1</w:t>
      </w:r>
    </w:p>
    <w:p w:rsidR="008138F4" w:rsidRDefault="00CB6CB4">
      <w:r>
        <w:t>File 2: 4</w:t>
      </w:r>
    </w:p>
    <w:p w:rsidR="008138F4" w:rsidRDefault="00CB6CB4">
      <w:r>
        <w:t>OUTPUT</w:t>
      </w:r>
    </w:p>
    <w:p w:rsidR="008138F4" w:rsidRDefault="00CB6CB4">
      <w:r>
        <w:t>File No     File Size     Block No     Block Size</w:t>
      </w:r>
    </w:p>
    <w:p w:rsidR="008138F4" w:rsidRDefault="00CB6CB4">
      <w:r>
        <w:t>1                  1                   2                   2</w:t>
      </w:r>
    </w:p>
    <w:p w:rsidR="008138F4" w:rsidRDefault="00CB6CB4">
      <w:r>
        <w:t>2                   4                  1                   5</w:t>
      </w:r>
    </w:p>
    <w:p w:rsidR="008138F4" w:rsidRPr="007A377F" w:rsidRDefault="00CB6CB4">
      <w:pPr>
        <w:rPr>
          <w:b/>
        </w:rPr>
      </w:pPr>
      <w:r w:rsidRPr="007A377F">
        <w:rPr>
          <w:b/>
        </w:rPr>
        <w:t>FIRST-FIT</w:t>
      </w:r>
    </w:p>
    <w:p w:rsidR="008138F4" w:rsidRDefault="00CB6CB4">
      <w:r>
        <w:lastRenderedPageBreak/>
        <w:t>#include&lt;</w:t>
      </w:r>
      <w:proofErr w:type="spellStart"/>
      <w:r>
        <w:t>stdio.h</w:t>
      </w:r>
      <w:proofErr w:type="spellEnd"/>
      <w:r>
        <w:t>&gt;</w:t>
      </w:r>
    </w:p>
    <w:p w:rsidR="008138F4" w:rsidRDefault="00CB6CB4">
      <w:r>
        <w:t>#define max 25</w:t>
      </w:r>
    </w:p>
    <w:p w:rsidR="008138F4" w:rsidRDefault="00CB6CB4">
      <w:r>
        <w:t xml:space="preserve">void </w:t>
      </w:r>
      <w:proofErr w:type="gramStart"/>
      <w:r>
        <w:t>main(</w:t>
      </w:r>
      <w:proofErr w:type="gramEnd"/>
      <w:r>
        <w:t>)</w:t>
      </w:r>
    </w:p>
    <w:p w:rsidR="008138F4" w:rsidRDefault="00CB6CB4">
      <w:r>
        <w:t>{</w:t>
      </w:r>
    </w:p>
    <w:p w:rsidR="008138F4" w:rsidRDefault="00CB6CB4">
      <w:proofErr w:type="spellStart"/>
      <w:r>
        <w:t>int</w:t>
      </w:r>
      <w:proofErr w:type="spellEnd"/>
      <w:r>
        <w:t xml:space="preserve"> frag[max],b[max],f[max],</w:t>
      </w:r>
      <w:proofErr w:type="spellStart"/>
      <w:r>
        <w:t>i,j,nb,nf,temp,highest</w:t>
      </w:r>
      <w:proofErr w:type="spellEnd"/>
      <w:r>
        <w:t>=0;</w:t>
      </w:r>
    </w:p>
    <w:p w:rsidR="008138F4" w:rsidRDefault="00CB6CB4">
      <w:r>
        <w:t xml:space="preserve">static </w:t>
      </w:r>
      <w:proofErr w:type="spellStart"/>
      <w:r>
        <w:t>int</w:t>
      </w:r>
      <w:proofErr w:type="spellEnd"/>
      <w:r>
        <w:t xml:space="preserve"> bf[max</w:t>
      </w:r>
      <w:proofErr w:type="gramStart"/>
      <w:r>
        <w:t>],</w:t>
      </w:r>
      <w:proofErr w:type="spellStart"/>
      <w:r>
        <w:t>ff</w:t>
      </w:r>
      <w:proofErr w:type="spellEnd"/>
      <w:proofErr w:type="gramEnd"/>
      <w:r>
        <w:t>[max];</w:t>
      </w:r>
    </w:p>
    <w:p w:rsidR="008138F4" w:rsidRDefault="00CB6CB4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</w:t>
      </w:r>
      <w:proofErr w:type="spellStart"/>
      <w:r>
        <w:t>tMemory</w:t>
      </w:r>
      <w:proofErr w:type="spellEnd"/>
      <w:r>
        <w:t xml:space="preserve"> Management Scheme - Worst Fit"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number of blocks:");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nb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number of files:");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nf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size of the blocks:-\n");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b;i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Block %d:",</w:t>
      </w:r>
      <w:proofErr w:type="spellStart"/>
      <w:r>
        <w:t>i</w:t>
      </w:r>
      <w:proofErr w:type="spellEnd"/>
      <w:r>
        <w:t>);</w:t>
      </w:r>
    </w:p>
    <w:p w:rsidR="008138F4" w:rsidRDefault="00CB6CB4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b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8138F4" w:rsidRDefault="00CB6CB4">
      <w:r>
        <w:t>}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size of the files :-\n");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f;i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%d:",</w:t>
      </w:r>
      <w:proofErr w:type="spellStart"/>
      <w:r>
        <w:t>i</w:t>
      </w:r>
      <w:proofErr w:type="spellEnd"/>
      <w:r>
        <w:t>);</w:t>
      </w:r>
    </w:p>
    <w:p w:rsidR="008138F4" w:rsidRDefault="00CB6CB4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f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8138F4" w:rsidRDefault="00CB6CB4">
      <w:r>
        <w:t>}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f;i</w:t>
      </w:r>
      <w:proofErr w:type="spellEnd"/>
      <w:r>
        <w:t>++)</w:t>
      </w:r>
    </w:p>
    <w:p w:rsidR="008138F4" w:rsidRDefault="00CB6CB4">
      <w:r>
        <w:lastRenderedPageBreak/>
        <w:t>{</w:t>
      </w:r>
    </w:p>
    <w:p w:rsidR="008138F4" w:rsidRDefault="00CB6CB4">
      <w:r>
        <w:t>for(j=</w:t>
      </w:r>
      <w:proofErr w:type="gramStart"/>
      <w:r>
        <w:t>1;j</w:t>
      </w:r>
      <w:proofErr w:type="gramEnd"/>
      <w:r>
        <w:t>&lt;=</w:t>
      </w:r>
      <w:proofErr w:type="spellStart"/>
      <w:r>
        <w:t>nb;j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r>
        <w:t>if(bf[j</w:t>
      </w:r>
      <w:proofErr w:type="gramStart"/>
      <w:r>
        <w:t>]!=</w:t>
      </w:r>
      <w:proofErr w:type="gramEnd"/>
      <w:r>
        <w:t>1) //if bf[j] is not allocated</w:t>
      </w:r>
    </w:p>
    <w:p w:rsidR="008138F4" w:rsidRDefault="00CB6CB4">
      <w:r>
        <w:t>{</w:t>
      </w:r>
    </w:p>
    <w:p w:rsidR="008138F4" w:rsidRDefault="00CB6CB4">
      <w:r>
        <w:t>temp=b[j]-f[</w:t>
      </w:r>
      <w:proofErr w:type="spellStart"/>
      <w:r>
        <w:t>i</w:t>
      </w:r>
      <w:proofErr w:type="spellEnd"/>
      <w:r>
        <w:t>];</w:t>
      </w:r>
    </w:p>
    <w:p w:rsidR="008138F4" w:rsidRDefault="00CB6CB4">
      <w:r>
        <w:t>if(temp&gt;=0)</w:t>
      </w:r>
    </w:p>
    <w:p w:rsidR="008138F4" w:rsidRDefault="00CB6CB4">
      <w:r>
        <w:t>if(highest&lt;temp)</w:t>
      </w:r>
    </w:p>
    <w:p w:rsidR="008138F4" w:rsidRDefault="00CB6CB4">
      <w:r>
        <w:t>{</w:t>
      </w:r>
    </w:p>
    <w:p w:rsidR="008138F4" w:rsidRDefault="00CB6CB4">
      <w:proofErr w:type="spellStart"/>
      <w:r>
        <w:t>ff</w:t>
      </w:r>
      <w:proofErr w:type="spellEnd"/>
      <w:r>
        <w:t>[</w:t>
      </w:r>
      <w:proofErr w:type="spellStart"/>
      <w:r>
        <w:t>i</w:t>
      </w:r>
      <w:proofErr w:type="spellEnd"/>
      <w:r>
        <w:t>]=j;</w:t>
      </w:r>
    </w:p>
    <w:p w:rsidR="008138F4" w:rsidRDefault="00CB6CB4">
      <w:r>
        <w:t>highest=temp;</w:t>
      </w:r>
    </w:p>
    <w:p w:rsidR="008138F4" w:rsidRDefault="00CB6CB4">
      <w:r>
        <w:t>}</w:t>
      </w:r>
    </w:p>
    <w:p w:rsidR="008138F4" w:rsidRDefault="00CB6CB4">
      <w:r>
        <w:t>}</w:t>
      </w:r>
    </w:p>
    <w:p w:rsidR="008138F4" w:rsidRDefault="00CB6CB4">
      <w:r>
        <w:t>}</w:t>
      </w:r>
    </w:p>
    <w:p w:rsidR="008138F4" w:rsidRDefault="00CB6CB4">
      <w:r>
        <w:t>frag[</w:t>
      </w:r>
      <w:proofErr w:type="spellStart"/>
      <w:r>
        <w:t>i</w:t>
      </w:r>
      <w:proofErr w:type="spellEnd"/>
      <w:r>
        <w:t>]=highest;</w:t>
      </w:r>
    </w:p>
    <w:p w:rsidR="008138F4" w:rsidRDefault="00CB6CB4">
      <w:r>
        <w:t>bf[</w:t>
      </w:r>
      <w:proofErr w:type="spellStart"/>
      <w:r>
        <w:t>ff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]=</w:t>
      </w:r>
      <w:proofErr w:type="gramEnd"/>
      <w:r>
        <w:t>1;</w:t>
      </w:r>
    </w:p>
    <w:p w:rsidR="008138F4" w:rsidRDefault="00CB6CB4">
      <w:r>
        <w:t>highest=0;</w:t>
      </w:r>
    </w:p>
    <w:p w:rsidR="008138F4" w:rsidRDefault="00CB6CB4">
      <w:r>
        <w:t>}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File_no</w:t>
      </w:r>
      <w:proofErr w:type="spellEnd"/>
      <w:r>
        <w:t>:\</w:t>
      </w:r>
      <w:proofErr w:type="spellStart"/>
      <w:r>
        <w:t>tFile_size</w:t>
      </w:r>
      <w:proofErr w:type="spellEnd"/>
      <w:r>
        <w:t xml:space="preserve"> :\</w:t>
      </w:r>
      <w:proofErr w:type="spellStart"/>
      <w:r>
        <w:t>tBlock_no</w:t>
      </w:r>
      <w:proofErr w:type="spellEnd"/>
      <w:r>
        <w:t>:\</w:t>
      </w:r>
      <w:proofErr w:type="spellStart"/>
      <w:r>
        <w:t>tBlock_size</w:t>
      </w:r>
      <w:proofErr w:type="spellEnd"/>
      <w:r>
        <w:t>:\</w:t>
      </w:r>
      <w:proofErr w:type="spellStart"/>
      <w:r>
        <w:t>tFragement</w:t>
      </w:r>
      <w:proofErr w:type="spellEnd"/>
      <w:r>
        <w:t>");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f;i</w:t>
      </w:r>
      <w:proofErr w:type="spellEnd"/>
      <w:r>
        <w:t>++)</w:t>
      </w:r>
    </w:p>
    <w:p w:rsidR="008138F4" w:rsidRDefault="00CB6CB4">
      <w:r>
        <w:t>printf("\n%d\t\t%d\t\t%d\t\t%d\t\t%d</w:t>
      </w:r>
      <w:proofErr w:type="gramStart"/>
      <w:r>
        <w:t>",i</w:t>
      </w:r>
      <w:proofErr w:type="gramEnd"/>
      <w:r>
        <w:t>,f[i],ff[i],b[ff[i]],frag[i]);</w:t>
      </w:r>
    </w:p>
    <w:p w:rsidR="008138F4" w:rsidRDefault="00CB6CB4">
      <w:r>
        <w:t>}</w:t>
      </w:r>
    </w:p>
    <w:p w:rsidR="008138F4" w:rsidRDefault="008138F4"/>
    <w:p w:rsidR="008138F4" w:rsidRDefault="00CB6CB4">
      <w:r>
        <w:t>INPUT</w:t>
      </w:r>
    </w:p>
    <w:p w:rsidR="008138F4" w:rsidRDefault="00CB6CB4">
      <w:r>
        <w:t>Enter the number of blocks: 3</w:t>
      </w:r>
    </w:p>
    <w:p w:rsidR="008138F4" w:rsidRDefault="00CB6CB4">
      <w:r>
        <w:lastRenderedPageBreak/>
        <w:t>Enter the number of files: 2</w:t>
      </w:r>
    </w:p>
    <w:p w:rsidR="008138F4" w:rsidRDefault="00CB6CB4">
      <w:r>
        <w:t>Enter the size of the blocks:-</w:t>
      </w:r>
    </w:p>
    <w:p w:rsidR="008138F4" w:rsidRDefault="00CB6CB4">
      <w:r>
        <w:t>Block 1: 5</w:t>
      </w:r>
    </w:p>
    <w:p w:rsidR="008138F4" w:rsidRDefault="00CB6CB4">
      <w:r>
        <w:t>Block 2: 2</w:t>
      </w:r>
    </w:p>
    <w:p w:rsidR="008138F4" w:rsidRDefault="00CB6CB4">
      <w:r>
        <w:t>Block 3: 7</w:t>
      </w:r>
    </w:p>
    <w:p w:rsidR="008138F4" w:rsidRDefault="00CB6CB4">
      <w:r>
        <w:t>Enter the size of the files:-</w:t>
      </w:r>
    </w:p>
    <w:p w:rsidR="008138F4" w:rsidRDefault="00CB6CB4">
      <w:r>
        <w:t>File 1: 1</w:t>
      </w:r>
    </w:p>
    <w:p w:rsidR="008138F4" w:rsidRDefault="00CB6CB4">
      <w:r>
        <w:t>File 2: 4</w:t>
      </w:r>
    </w:p>
    <w:p w:rsidR="008138F4" w:rsidRDefault="00CB6CB4">
      <w:r>
        <w:t>OUTPUT</w:t>
      </w:r>
    </w:p>
    <w:p w:rsidR="008138F4" w:rsidRDefault="00CB6CB4">
      <w:r>
        <w:t>File No         File Size              Block No                     Block Size         Fragment</w:t>
      </w:r>
    </w:p>
    <w:p w:rsidR="008138F4" w:rsidRDefault="00CB6CB4">
      <w:r>
        <w:t>1                         1                          3                                7                        6</w:t>
      </w:r>
    </w:p>
    <w:p w:rsidR="008138F4" w:rsidRDefault="00CB6CB4">
      <w:r>
        <w:t>2                         4                           1                                5                        1</w:t>
      </w:r>
    </w:p>
    <w:p w:rsidR="008138F4" w:rsidRDefault="008138F4"/>
    <w:p w:rsidR="008138F4" w:rsidRPr="007A377F" w:rsidRDefault="00CB6CB4">
      <w:pPr>
        <w:rPr>
          <w:b/>
        </w:rPr>
      </w:pPr>
      <w:r w:rsidRPr="007A377F">
        <w:rPr>
          <w:b/>
        </w:rPr>
        <w:t>4. Write a C program to simulate paging technique of memory management.</w:t>
      </w:r>
    </w:p>
    <w:p w:rsidR="008138F4" w:rsidRDefault="00CB6CB4">
      <w:r>
        <w:t>#include&lt;</w:t>
      </w:r>
      <w:proofErr w:type="spellStart"/>
      <w:r>
        <w:t>stdio.h</w:t>
      </w:r>
      <w:proofErr w:type="spellEnd"/>
      <w:r>
        <w:t>&gt;</w:t>
      </w:r>
    </w:p>
    <w:p w:rsidR="008138F4" w:rsidRDefault="00CB6CB4">
      <w:proofErr w:type="gramStart"/>
      <w:r>
        <w:t>main(</w:t>
      </w:r>
      <w:proofErr w:type="gramEnd"/>
      <w:r>
        <w:t>)</w:t>
      </w:r>
    </w:p>
    <w:p w:rsidR="008138F4" w:rsidRDefault="00CB6CB4">
      <w:r>
        <w:t>{</w:t>
      </w:r>
    </w:p>
    <w:p w:rsidR="008138F4" w:rsidRDefault="00CB6CB4">
      <w:proofErr w:type="spellStart"/>
      <w:r>
        <w:t>int</w:t>
      </w:r>
      <w:proofErr w:type="spellEnd"/>
      <w:r>
        <w:t xml:space="preserve"> </w:t>
      </w:r>
      <w:proofErr w:type="spellStart"/>
      <w:r>
        <w:t>ms</w:t>
      </w:r>
      <w:proofErr w:type="spellEnd"/>
      <w:r>
        <w:t xml:space="preserve">, </w:t>
      </w:r>
      <w:proofErr w:type="spellStart"/>
      <w:r>
        <w:t>ps</w:t>
      </w:r>
      <w:proofErr w:type="spellEnd"/>
      <w:r>
        <w:t xml:space="preserve">, </w:t>
      </w:r>
      <w:proofErr w:type="spellStart"/>
      <w:r>
        <w:t>nop</w:t>
      </w:r>
      <w:proofErr w:type="spellEnd"/>
      <w:r>
        <w:t xml:space="preserve">, np, </w:t>
      </w:r>
      <w:proofErr w:type="spellStart"/>
      <w:r>
        <w:t>rempages</w:t>
      </w:r>
      <w:proofErr w:type="spellEnd"/>
      <w:r>
        <w:t xml:space="preserve">, </w:t>
      </w:r>
      <w:proofErr w:type="spellStart"/>
      <w:r>
        <w:t>i</w:t>
      </w:r>
      <w:proofErr w:type="spellEnd"/>
      <w:r>
        <w:t>, j, x, y, pa, offset;</w:t>
      </w:r>
    </w:p>
    <w:p w:rsidR="008138F4" w:rsidRDefault="00CB6CB4">
      <w:proofErr w:type="spellStart"/>
      <w:r>
        <w:t>int</w:t>
      </w:r>
      <w:proofErr w:type="spellEnd"/>
      <w:r>
        <w:t xml:space="preserve"> </w:t>
      </w:r>
      <w:proofErr w:type="gramStart"/>
      <w:r>
        <w:t>s[</w:t>
      </w:r>
      <w:proofErr w:type="gramEnd"/>
      <w:r>
        <w:t xml:space="preserve">10], </w:t>
      </w:r>
      <w:proofErr w:type="spellStart"/>
      <w:r>
        <w:t>fno</w:t>
      </w:r>
      <w:proofErr w:type="spellEnd"/>
      <w:r>
        <w:t>[10][20];</w:t>
      </w:r>
    </w:p>
    <w:p w:rsidR="008138F4" w:rsidRDefault="00CB6CB4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memory size -- ");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ms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page size -- ");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ps</w:t>
      </w:r>
      <w:proofErr w:type="spellEnd"/>
      <w:r>
        <w:t>);</w:t>
      </w:r>
    </w:p>
    <w:p w:rsidR="008138F4" w:rsidRDefault="00CB6CB4">
      <w:proofErr w:type="spellStart"/>
      <w:r>
        <w:t>nop</w:t>
      </w:r>
      <w:proofErr w:type="spellEnd"/>
      <w:r>
        <w:t xml:space="preserve"> = </w:t>
      </w:r>
      <w:proofErr w:type="spellStart"/>
      <w:r>
        <w:t>ms</w:t>
      </w:r>
      <w:proofErr w:type="spellEnd"/>
      <w:r>
        <w:t>/</w:t>
      </w:r>
      <w:proofErr w:type="spellStart"/>
      <w:r>
        <w:t>ps</w:t>
      </w:r>
      <w:proofErr w:type="spellEnd"/>
      <w:r>
        <w:t>;</w:t>
      </w:r>
    </w:p>
    <w:p w:rsidR="008138F4" w:rsidRDefault="00CB6CB4">
      <w:proofErr w:type="spellStart"/>
      <w:proofErr w:type="gramStart"/>
      <w:r>
        <w:lastRenderedPageBreak/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no. of pages available in memory are -- %d ",</w:t>
      </w:r>
      <w:proofErr w:type="spellStart"/>
      <w:r>
        <w:t>nop</w:t>
      </w:r>
      <w:proofErr w:type="spellEnd"/>
      <w:r>
        <w:t>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number of processes -- ");</w:t>
      </w:r>
    </w:p>
    <w:p w:rsidR="008138F4" w:rsidRDefault="00CB6CB4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p</w:t>
      </w:r>
      <w:proofErr w:type="spellEnd"/>
      <w:r>
        <w:t>);</w:t>
      </w:r>
    </w:p>
    <w:p w:rsidR="008138F4" w:rsidRDefault="00CB6CB4">
      <w:proofErr w:type="spellStart"/>
      <w:r>
        <w:t>rempages</w:t>
      </w:r>
      <w:proofErr w:type="spellEnd"/>
      <w:r>
        <w:t xml:space="preserve"> = </w:t>
      </w:r>
      <w:proofErr w:type="spellStart"/>
      <w:r>
        <w:t>nop</w:t>
      </w:r>
      <w:proofErr w:type="spellEnd"/>
      <w:r>
        <w:t>;</w:t>
      </w:r>
    </w:p>
    <w:p w:rsidR="008138F4" w:rsidRDefault="00CB6CB4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p;i</w:t>
      </w:r>
      <w:proofErr w:type="spellEnd"/>
      <w:r>
        <w:t>++)</w:t>
      </w:r>
    </w:p>
    <w:p w:rsidR="008138F4" w:rsidRDefault="00CB6CB4">
      <w:r>
        <w:t>{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no. of pages required for p[%d]-- ",</w:t>
      </w:r>
      <w:proofErr w:type="spellStart"/>
      <w:r>
        <w:t>i</w:t>
      </w:r>
      <w:proofErr w:type="spellEnd"/>
      <w:r>
        <w:t>);</w:t>
      </w:r>
    </w:p>
    <w:p w:rsidR="008138F4" w:rsidRDefault="00CB6CB4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s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8138F4" w:rsidRDefault="00CB6CB4">
      <w:r>
        <w:t>if(s[</w:t>
      </w:r>
      <w:proofErr w:type="spellStart"/>
      <w:r>
        <w:t>i</w:t>
      </w:r>
      <w:proofErr w:type="spellEnd"/>
      <w:r>
        <w:t>] &gt;</w:t>
      </w:r>
      <w:proofErr w:type="spellStart"/>
      <w:r>
        <w:t>rempages</w:t>
      </w:r>
      <w:proofErr w:type="spellEnd"/>
      <w:r>
        <w:t>)</w:t>
      </w:r>
    </w:p>
    <w:p w:rsidR="008138F4" w:rsidRDefault="00CB6CB4">
      <w:r>
        <w:t>{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Memory</w:t>
      </w:r>
      <w:proofErr w:type="spellEnd"/>
      <w:r>
        <w:t xml:space="preserve"> is Full");</w:t>
      </w:r>
    </w:p>
    <w:p w:rsidR="008138F4" w:rsidRDefault="00CB6CB4">
      <w:r>
        <w:t>break;</w:t>
      </w:r>
    </w:p>
    <w:p w:rsidR="008138F4" w:rsidRDefault="00CB6CB4">
      <w:r>
        <w:t>}</w:t>
      </w:r>
    </w:p>
    <w:p w:rsidR="008138F4" w:rsidRDefault="00CB6CB4">
      <w:proofErr w:type="spellStart"/>
      <w:r>
        <w:t>rempages</w:t>
      </w:r>
      <w:proofErr w:type="spellEnd"/>
      <w:r>
        <w:t xml:space="preserve"> = </w:t>
      </w:r>
      <w:proofErr w:type="spellStart"/>
      <w:r>
        <w:t>rempages</w:t>
      </w:r>
      <w:proofErr w:type="spellEnd"/>
      <w:r>
        <w:t xml:space="preserve"> - s[</w:t>
      </w:r>
      <w:proofErr w:type="spellStart"/>
      <w:r>
        <w:t>i</w:t>
      </w:r>
      <w:proofErr w:type="spellEnd"/>
      <w:r>
        <w:t>]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</w:t>
      </w:r>
      <w:proofErr w:type="spellStart"/>
      <w:r>
        <w:t>pagetable</w:t>
      </w:r>
      <w:proofErr w:type="spellEnd"/>
      <w:r>
        <w:t xml:space="preserve"> for p[%d] --- ",</w:t>
      </w:r>
      <w:proofErr w:type="spellStart"/>
      <w:r>
        <w:t>i</w:t>
      </w:r>
      <w:proofErr w:type="spellEnd"/>
      <w:r>
        <w:t>);</w:t>
      </w:r>
    </w:p>
    <w:p w:rsidR="008138F4" w:rsidRDefault="00CB6CB4">
      <w:r>
        <w:t>for(j=</w:t>
      </w:r>
      <w:proofErr w:type="gramStart"/>
      <w:r>
        <w:t>0;j</w:t>
      </w:r>
      <w:proofErr w:type="gramEnd"/>
      <w:r>
        <w:t>&lt;s[</w:t>
      </w:r>
      <w:proofErr w:type="spellStart"/>
      <w:r>
        <w:t>i</w:t>
      </w:r>
      <w:proofErr w:type="spellEnd"/>
      <w:r>
        <w:t>];</w:t>
      </w:r>
      <w:proofErr w:type="spellStart"/>
      <w:r>
        <w:t>j++</w:t>
      </w:r>
      <w:proofErr w:type="spellEnd"/>
      <w:r>
        <w:t>)</w:t>
      </w:r>
    </w:p>
    <w:p w:rsidR="008138F4" w:rsidRDefault="00CB6CB4"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fno</w:t>
      </w:r>
      <w:proofErr w:type="spellEnd"/>
      <w:r>
        <w:t>[</w:t>
      </w:r>
      <w:proofErr w:type="spellStart"/>
      <w:r>
        <w:t>i</w:t>
      </w:r>
      <w:proofErr w:type="spellEnd"/>
      <w:r>
        <w:t>][j]);</w:t>
      </w:r>
    </w:p>
    <w:p w:rsidR="008138F4" w:rsidRDefault="00CB6CB4">
      <w:r>
        <w:t>}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Logical Address to find Physical Address ")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process no. and </w:t>
      </w:r>
      <w:proofErr w:type="spellStart"/>
      <w:r>
        <w:t>pagenumber</w:t>
      </w:r>
      <w:proofErr w:type="spellEnd"/>
      <w:r>
        <w:t xml:space="preserve"> and offset -- ");</w:t>
      </w:r>
    </w:p>
    <w:p w:rsidR="008138F4" w:rsidRDefault="00CB6CB4"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 %d %</w:t>
      </w:r>
      <w:proofErr w:type="spellStart"/>
      <w:r>
        <w:t>d",&amp;x,&amp;y</w:t>
      </w:r>
      <w:proofErr w:type="spellEnd"/>
      <w:r>
        <w:t>, &amp;offset);</w:t>
      </w:r>
    </w:p>
    <w:p w:rsidR="008138F4" w:rsidRDefault="00CB6CB4">
      <w:r>
        <w:t>if(x&gt;np || y&gt;=s[</w:t>
      </w:r>
      <w:proofErr w:type="spellStart"/>
      <w:r>
        <w:t>i</w:t>
      </w:r>
      <w:proofErr w:type="spellEnd"/>
      <w:r>
        <w:t>] || offset&gt;=</w:t>
      </w:r>
      <w:proofErr w:type="spellStart"/>
      <w:r>
        <w:t>ps</w:t>
      </w:r>
      <w:proofErr w:type="spellEnd"/>
      <w:r>
        <w:t>)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Invalid</w:t>
      </w:r>
      <w:proofErr w:type="spellEnd"/>
      <w:r>
        <w:t xml:space="preserve"> Process or Page Number or offset");</w:t>
      </w:r>
    </w:p>
    <w:p w:rsidR="008138F4" w:rsidRDefault="00CB6CB4">
      <w:r>
        <w:t>else</w:t>
      </w:r>
    </w:p>
    <w:p w:rsidR="008138F4" w:rsidRDefault="00CB6CB4">
      <w:r>
        <w:t>{</w:t>
      </w:r>
    </w:p>
    <w:p w:rsidR="008138F4" w:rsidRDefault="00CB6CB4">
      <w:r>
        <w:lastRenderedPageBreak/>
        <w:t>pa=</w:t>
      </w:r>
      <w:proofErr w:type="spellStart"/>
      <w:r>
        <w:t>fno</w:t>
      </w:r>
      <w:proofErr w:type="spellEnd"/>
      <w:r>
        <w:t>[x][</w:t>
      </w:r>
      <w:proofErr w:type="gramStart"/>
      <w:r>
        <w:t>y]*</w:t>
      </w:r>
      <w:proofErr w:type="spellStart"/>
      <w:proofErr w:type="gramEnd"/>
      <w:r>
        <w:t>ps+offset</w:t>
      </w:r>
      <w:proofErr w:type="spellEnd"/>
      <w:r>
        <w:t>;</w:t>
      </w:r>
    </w:p>
    <w:p w:rsidR="008138F4" w:rsidRDefault="00CB6CB4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The</w:t>
      </w:r>
      <w:proofErr w:type="spellEnd"/>
      <w:r>
        <w:t xml:space="preserve"> Physical Address is -- %</w:t>
      </w:r>
      <w:proofErr w:type="spellStart"/>
      <w:r>
        <w:t>d",pa</w:t>
      </w:r>
      <w:proofErr w:type="spellEnd"/>
      <w:r>
        <w:t>);</w:t>
      </w:r>
    </w:p>
    <w:p w:rsidR="008138F4" w:rsidRDefault="00CB6CB4">
      <w:r>
        <w:t>}</w:t>
      </w:r>
    </w:p>
    <w:p w:rsidR="008138F4" w:rsidRDefault="00CB6CB4">
      <w:r>
        <w:t>}</w:t>
      </w:r>
    </w:p>
    <w:p w:rsidR="008138F4" w:rsidRDefault="00CB6CB4">
      <w:r>
        <w:t>INPUT</w:t>
      </w:r>
    </w:p>
    <w:p w:rsidR="008138F4" w:rsidRDefault="00CB6CB4">
      <w:r>
        <w:t>Enter the memory size – 1000</w:t>
      </w:r>
    </w:p>
    <w:p w:rsidR="008138F4" w:rsidRDefault="00CB6CB4">
      <w:r>
        <w:t>Enter the page size --100</w:t>
      </w:r>
    </w:p>
    <w:p w:rsidR="008138F4" w:rsidRDefault="00CB6CB4">
      <w:r>
        <w:t>The no. of pages available in memory are -- 10</w:t>
      </w:r>
    </w:p>
    <w:p w:rsidR="008138F4" w:rsidRDefault="00CB6CB4">
      <w:r>
        <w:t>Enter number of processes --3</w:t>
      </w:r>
    </w:p>
    <w:p w:rsidR="008138F4" w:rsidRDefault="00CB6CB4">
      <w:r>
        <w:t xml:space="preserve">Enter no. of pages required for </w:t>
      </w:r>
      <w:proofErr w:type="gramStart"/>
      <w:r>
        <w:t>p[</w:t>
      </w:r>
      <w:proofErr w:type="gramEnd"/>
      <w:r>
        <w:t>1] --4</w:t>
      </w:r>
    </w:p>
    <w:p w:rsidR="008138F4" w:rsidRDefault="00CB6CB4">
      <w:r>
        <w:t xml:space="preserve">Enter </w:t>
      </w:r>
      <w:proofErr w:type="spellStart"/>
      <w:r>
        <w:t>pagetable</w:t>
      </w:r>
      <w:proofErr w:type="spellEnd"/>
      <w:r>
        <w:t xml:space="preserve"> for </w:t>
      </w:r>
      <w:proofErr w:type="gramStart"/>
      <w:r>
        <w:t>p[</w:t>
      </w:r>
      <w:proofErr w:type="gramEnd"/>
      <w:r>
        <w:t xml:space="preserve">1] ---8 6 9 5 </w:t>
      </w:r>
    </w:p>
    <w:p w:rsidR="008138F4" w:rsidRDefault="00CB6CB4">
      <w:r>
        <w:t xml:space="preserve">Enter no. of pages required for </w:t>
      </w:r>
      <w:proofErr w:type="gramStart"/>
      <w:r>
        <w:t>p[</w:t>
      </w:r>
      <w:proofErr w:type="gramEnd"/>
      <w:r>
        <w:t>2] -- 5</w:t>
      </w:r>
    </w:p>
    <w:p w:rsidR="008138F4" w:rsidRDefault="00CB6CB4">
      <w:r>
        <w:t xml:space="preserve">Enter </w:t>
      </w:r>
      <w:proofErr w:type="spellStart"/>
      <w:r>
        <w:t>pagetable</w:t>
      </w:r>
      <w:proofErr w:type="spellEnd"/>
      <w:r>
        <w:t xml:space="preserve"> for </w:t>
      </w:r>
      <w:proofErr w:type="gramStart"/>
      <w:r>
        <w:t>p[</w:t>
      </w:r>
      <w:proofErr w:type="gramEnd"/>
      <w:r>
        <w:t>2] --- 1 5 4 5 7 3</w:t>
      </w:r>
    </w:p>
    <w:p w:rsidR="008138F4" w:rsidRDefault="00CB6CB4">
      <w:r>
        <w:t xml:space="preserve">Enter no. of pages required for </w:t>
      </w:r>
      <w:proofErr w:type="gramStart"/>
      <w:r>
        <w:t>p[</w:t>
      </w:r>
      <w:proofErr w:type="gramEnd"/>
      <w:r>
        <w:t xml:space="preserve">3] -- 5 </w:t>
      </w:r>
    </w:p>
    <w:p w:rsidR="008138F4" w:rsidRDefault="00CB6CB4">
      <w:r>
        <w:t>OUTPUT</w:t>
      </w:r>
    </w:p>
    <w:p w:rsidR="008138F4" w:rsidRDefault="00CB6CB4">
      <w:r>
        <w:t>Memory is Full</w:t>
      </w:r>
    </w:p>
    <w:p w:rsidR="008138F4" w:rsidRDefault="00CB6CB4">
      <w:r>
        <w:t>Enter Logical Address to find Physical Address</w:t>
      </w:r>
    </w:p>
    <w:p w:rsidR="008138F4" w:rsidRDefault="00CB6CB4">
      <w:r>
        <w:t xml:space="preserve">Enter process no. and </w:t>
      </w:r>
      <w:proofErr w:type="spellStart"/>
      <w:r>
        <w:t>pagenumber</w:t>
      </w:r>
      <w:proofErr w:type="spellEnd"/>
      <w:r>
        <w:t xml:space="preserve"> and offset – 2    3    60</w:t>
      </w:r>
    </w:p>
    <w:p w:rsidR="008138F4" w:rsidRDefault="00CB6CB4">
      <w:r>
        <w:t>The Physical Address is -- 76</w:t>
      </w:r>
      <w:bookmarkStart w:id="0" w:name="_GoBack"/>
      <w:bookmarkEnd w:id="0"/>
      <w:r>
        <w:t>0</w:t>
      </w:r>
    </w:p>
    <w:sectPr w:rsidR="008138F4" w:rsidSect="008138F4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42EF4"/>
    <w:multiLevelType w:val="multilevel"/>
    <w:tmpl w:val="E850D5C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8B46A25"/>
    <w:multiLevelType w:val="multilevel"/>
    <w:tmpl w:val="C9F0B848"/>
    <w:lvl w:ilvl="0">
      <w:start w:val="1"/>
      <w:numFmt w:val="decimal"/>
      <w:lvlText w:val=""/>
      <w:lvlJc w:val="left"/>
      <w:pPr>
        <w:ind w:left="3450" w:hanging="309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Y0NDAxMTE0NTQwMzRS0lEKTi0uzszPAykwrAUAYWJtTiwAAAA="/>
  </w:docVars>
  <w:rsids>
    <w:rsidRoot w:val="008138F4"/>
    <w:rsid w:val="005475C5"/>
    <w:rsid w:val="00703175"/>
    <w:rsid w:val="00746CA1"/>
    <w:rsid w:val="007A377F"/>
    <w:rsid w:val="008138F4"/>
    <w:rsid w:val="00C4699E"/>
    <w:rsid w:val="00CB6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0A709"/>
  <w15:docId w15:val="{6BF9C8A0-9B42-47A3-B263-43C95BCF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Droid Sans Fallback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60AA"/>
    <w:pPr>
      <w:suppressAutoHyphens/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rsid w:val="008138F4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rsid w:val="008138F4"/>
    <w:pPr>
      <w:spacing w:after="140" w:line="288" w:lineRule="auto"/>
    </w:pPr>
  </w:style>
  <w:style w:type="paragraph" w:styleId="List">
    <w:name w:val="List"/>
    <w:basedOn w:val="TextBody"/>
    <w:rsid w:val="008138F4"/>
    <w:rPr>
      <w:rFonts w:cs="FreeSans"/>
    </w:rPr>
  </w:style>
  <w:style w:type="paragraph" w:styleId="Caption">
    <w:name w:val="caption"/>
    <w:basedOn w:val="Normal"/>
    <w:rsid w:val="008138F4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8138F4"/>
    <w:pPr>
      <w:suppressLineNumbers/>
    </w:pPr>
    <w:rPr>
      <w:rFonts w:cs="FreeSans"/>
    </w:rPr>
  </w:style>
  <w:style w:type="paragraph" w:customStyle="1" w:styleId="Default">
    <w:name w:val="Default"/>
    <w:rsid w:val="00D65FE8"/>
    <w:pPr>
      <w:suppressAutoHyphens/>
      <w:spacing w:line="240" w:lineRule="auto"/>
    </w:pPr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rsid w:val="008431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350</Words>
  <Characters>7699</Characters>
  <Application>Microsoft Office Word</Application>
  <DocSecurity>0</DocSecurity>
  <Lines>64</Lines>
  <Paragraphs>18</Paragraphs>
  <ScaleCrop>false</ScaleCrop>
  <Company/>
  <LinksUpToDate>false</LinksUpToDate>
  <CharactersWithSpaces>9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G301</cp:lastModifiedBy>
  <cp:revision>4</cp:revision>
  <dcterms:created xsi:type="dcterms:W3CDTF">2017-06-15T08:28:00Z</dcterms:created>
  <dcterms:modified xsi:type="dcterms:W3CDTF">2017-06-28T08:02:00Z</dcterms:modified>
  <dc:language>en-IN</dc:language>
</cp:coreProperties>
</file>